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491145" w14:textId="77777777" w:rsidR="00C63D5B" w:rsidRDefault="00C63D5B" w:rsidP="00091E38">
      <w:pPr>
        <w:pStyle w:val="Heading3"/>
        <w:rPr>
          <w:rFonts w:ascii="Segoe UI Emoji" w:hAnsi="Segoe UI Emoji" w:cs="Segoe UI Emoji"/>
        </w:rPr>
      </w:pPr>
    </w:p>
    <w:p w14:paraId="5BBF2883" w14:textId="3243776B" w:rsidR="00091E38" w:rsidRDefault="00091E38" w:rsidP="00091E38">
      <w:pPr>
        <w:pStyle w:val="Heading3"/>
        <w:rPr>
          <w:color w:val="E36C0A" w:themeColor="accent6" w:themeShade="BF"/>
        </w:rPr>
      </w:pPr>
      <w:r>
        <w:rPr>
          <w:rFonts w:ascii="Segoe UI Emoji" w:hAnsi="Segoe UI Emoji" w:cs="Segoe UI Emoji"/>
        </w:rPr>
        <w:t>🎉</w:t>
      </w:r>
      <w:r>
        <w:t xml:space="preserve"> </w:t>
      </w:r>
      <w:r>
        <w:rPr>
          <w:color w:val="E36C0A" w:themeColor="accent6" w:themeShade="BF"/>
        </w:rPr>
        <w:t>Y</w:t>
      </w:r>
      <w:r w:rsidRPr="00091E38">
        <w:rPr>
          <w:color w:val="E36C0A" w:themeColor="accent6" w:themeShade="BF"/>
        </w:rPr>
        <w:t>OU’RE IN! NOW WHAT?</w:t>
      </w:r>
    </w:p>
    <w:p w14:paraId="4F82150A" w14:textId="621A2D6F" w:rsidR="00091E38" w:rsidRDefault="00091E38" w:rsidP="00091E38">
      <w:pPr>
        <w:spacing w:before="100" w:beforeAutospacing="1" w:after="100" w:afterAutospacing="1"/>
      </w:pPr>
      <w:r>
        <w:rPr>
          <w:rStyle w:val="Strong"/>
          <w:rFonts w:ascii="Segoe UI Emoji" w:hAnsi="Segoe UI Emoji" w:cs="Segoe UI Emoji"/>
        </w:rPr>
        <w:t>💛</w:t>
      </w:r>
      <w:r>
        <w:rPr>
          <w:rStyle w:val="Strong"/>
        </w:rPr>
        <w:t xml:space="preserve"> Invite Others to Join the Fun</w:t>
      </w:r>
      <w:r>
        <w:br/>
        <w:t>Ask friends, family, coworkers, or your dog-walking crew to MOVE with you! Want a quick-start email or social post? Just request we will get right to you - we’ve got you.</w:t>
      </w:r>
    </w:p>
    <w:p w14:paraId="4C6DFD3E" w14:textId="1D7429F1" w:rsidR="00091E38" w:rsidRDefault="00091E38" w:rsidP="00091E38">
      <w:pPr>
        <w:spacing w:before="100" w:beforeAutospacing="1" w:after="100" w:afterAutospacing="1"/>
      </w:pPr>
      <w:r>
        <w:rPr>
          <w:rStyle w:val="Strong"/>
          <w:rFonts w:ascii="Segoe UI Emoji" w:hAnsi="Segoe UI Emoji" w:cs="Segoe UI Emoji"/>
        </w:rPr>
        <w:t>💸</w:t>
      </w:r>
      <w:r>
        <w:rPr>
          <w:rStyle w:val="Strong"/>
        </w:rPr>
        <w:t xml:space="preserve"> Start Raising Funds</w:t>
      </w:r>
      <w:r>
        <w:br/>
      </w:r>
      <w:r w:rsidR="00F26C89" w:rsidRPr="00F26C89">
        <w:t xml:space="preserve">Join as a team or </w:t>
      </w:r>
      <w:proofErr w:type="gramStart"/>
      <w:r w:rsidR="00F26C89" w:rsidRPr="00F26C89">
        <w:t>sign up</w:t>
      </w:r>
      <w:proofErr w:type="gramEnd"/>
      <w:r w:rsidR="00F26C89" w:rsidRPr="00F26C89">
        <w:t xml:space="preserve"> solo—then share your custom fundraising link to rally support. Or simply share our main donation page: </w:t>
      </w:r>
      <w:hyperlink r:id="rId7" w:history="1">
        <w:r w:rsidR="00F26C89" w:rsidRPr="00D12114">
          <w:rPr>
            <w:rStyle w:val="Hyperlink"/>
          </w:rPr>
          <w:t>https://givebutter.com/Steps_for_Hope_2025</w:t>
        </w:r>
      </w:hyperlink>
      <w:r w:rsidR="00F26C89">
        <w:t xml:space="preserve"> </w:t>
      </w:r>
      <w:r w:rsidR="00F26C89" w:rsidRPr="00F26C89">
        <w:t>Every dollar you raise = more HOPE for kids and families who need it most.</w:t>
      </w:r>
      <w:r>
        <w:t>.</w:t>
      </w:r>
    </w:p>
    <w:p w14:paraId="329920D8" w14:textId="77777777" w:rsidR="00091E38" w:rsidRDefault="00091E38" w:rsidP="00091E38">
      <w:pPr>
        <w:spacing w:before="100" w:beforeAutospacing="1" w:after="100" w:afterAutospacing="1"/>
      </w:pPr>
      <w:r>
        <w:rPr>
          <w:rStyle w:val="Strong"/>
          <w:rFonts w:ascii="Segoe UI Emoji" w:hAnsi="Segoe UI Emoji" w:cs="Segoe UI Emoji"/>
        </w:rPr>
        <w:t>📣</w:t>
      </w:r>
      <w:r>
        <w:rPr>
          <w:rStyle w:val="Strong"/>
        </w:rPr>
        <w:t xml:space="preserve"> Spread the Word</w:t>
      </w:r>
      <w:r>
        <w:br/>
        <w:t xml:space="preserve">Post on social, email your people, and be sure to </w:t>
      </w:r>
      <w:r>
        <w:rPr>
          <w:rStyle w:val="Strong"/>
        </w:rPr>
        <w:t>tag us</w:t>
      </w:r>
      <w:r>
        <w:t xml:space="preserve"> on Facebook and Instagram.</w:t>
      </w:r>
      <w:r>
        <w:br/>
        <w:t>Fun subject lines like:</w:t>
      </w:r>
      <w:r>
        <w:br/>
        <w:t xml:space="preserve">– </w:t>
      </w:r>
      <w:proofErr w:type="spellStart"/>
      <w:r>
        <w:rPr>
          <w:rStyle w:val="Emphasis"/>
        </w:rPr>
        <w:t>MawMaw</w:t>
      </w:r>
      <w:proofErr w:type="spellEnd"/>
      <w:r>
        <w:rPr>
          <w:rStyle w:val="Emphasis"/>
        </w:rPr>
        <w:t>, I need your help</w:t>
      </w:r>
      <w:r>
        <w:br/>
        <w:t xml:space="preserve">– </w:t>
      </w:r>
      <w:r>
        <w:rPr>
          <w:rStyle w:val="Emphasis"/>
        </w:rPr>
        <w:t>Aunt Lisa, will you sponsor my steps?</w:t>
      </w:r>
      <w:r>
        <w:br/>
        <w:t xml:space="preserve">– </w:t>
      </w:r>
      <w:r>
        <w:rPr>
          <w:rStyle w:val="Emphasis"/>
        </w:rPr>
        <w:t>Hey friend, want to help me give HOPE?</w:t>
      </w:r>
    </w:p>
    <w:p w14:paraId="378DD8D5" w14:textId="77777777" w:rsidR="00091E38" w:rsidRDefault="00091E38" w:rsidP="00091E38">
      <w:pPr>
        <w:spacing w:before="100" w:beforeAutospacing="1" w:after="100" w:afterAutospacing="1"/>
      </w:pPr>
      <w:r>
        <w:rPr>
          <w:rStyle w:val="Strong"/>
          <w:rFonts w:ascii="Segoe UI Emoji" w:hAnsi="Segoe UI Emoji" w:cs="Segoe UI Emoji"/>
        </w:rPr>
        <w:t>👟</w:t>
      </w:r>
      <w:r>
        <w:rPr>
          <w:rStyle w:val="Strong"/>
        </w:rPr>
        <w:t xml:space="preserve"> Walk &amp; Track Your Way</w:t>
      </w:r>
      <w:r>
        <w:br/>
        <w:t>However you move—walk, run, Zumba, bike, skate—it all counts! Use your favorite fitness app or keep it old-school with pen &amp; paper. Just move in May and track your progress!</w:t>
      </w:r>
    </w:p>
    <w:p w14:paraId="1EC39B23" w14:textId="6E3CF81F" w:rsidR="00091E38" w:rsidRPr="00C63D5B" w:rsidRDefault="00091E38" w:rsidP="00C63D5B">
      <w:pPr>
        <w:rPr>
          <w:rFonts w:ascii="Calibri" w:eastAsia="Calibri" w:hAnsi="Calibri" w:cs="Times New Roman"/>
          <w:sz w:val="22"/>
          <w:szCs w:val="22"/>
        </w:rPr>
      </w:pPr>
      <w:r w:rsidRPr="00C63D5B">
        <w:rPr>
          <w:rStyle w:val="Strong"/>
          <w:rFonts w:ascii="Segoe UI Emoji" w:hAnsi="Segoe UI Emoji" w:cs="Segoe UI Emoji"/>
        </w:rPr>
        <w:t>📸</w:t>
      </w:r>
      <w:r>
        <w:rPr>
          <w:rStyle w:val="Strong"/>
        </w:rPr>
        <w:t xml:space="preserve"> Share Your Journey</w:t>
      </w:r>
      <w:r w:rsidR="00C63D5B">
        <w:rPr>
          <w:rStyle w:val="Strong"/>
        </w:rPr>
        <w:t xml:space="preserve"> and </w:t>
      </w:r>
      <w:r w:rsidR="00C63D5B">
        <w:rPr>
          <w:rStyle w:val="Strong"/>
          <w:rFonts w:ascii="Segoe UI Emoji" w:hAnsi="Segoe UI Emoji" w:cs="Segoe UI Emoji"/>
        </w:rPr>
        <w:t>🎊</w:t>
      </w:r>
      <w:r w:rsidR="00C63D5B">
        <w:rPr>
          <w:rStyle w:val="Strong"/>
        </w:rPr>
        <w:t xml:space="preserve"> Celebrate BIG</w:t>
      </w:r>
      <w:r>
        <w:br/>
      </w:r>
      <w:r w:rsidR="00C63D5B">
        <w:t xml:space="preserve">We Celebrate your </w:t>
      </w:r>
      <w:proofErr w:type="gramStart"/>
      <w:r w:rsidR="00C63D5B">
        <w:t>awesomeness</w:t>
      </w:r>
      <w:proofErr w:type="gramEnd"/>
      <w:r w:rsidR="00C63D5B">
        <w:t xml:space="preserve"> and we want to SEE YOU! </w:t>
      </w:r>
      <w:r>
        <w:t xml:space="preserve">Post pics and videos </w:t>
      </w:r>
      <w:r w:rsidR="00C63D5B">
        <w:t>on Social and share them on our FB and IG pages. W</w:t>
      </w:r>
      <w:r>
        <w:t>e LOVE seeing those happy faces in motion!</w:t>
      </w:r>
    </w:p>
    <w:p w14:paraId="4C5433DD" w14:textId="77777777" w:rsidR="00A03995" w:rsidRPr="00DA4681" w:rsidRDefault="00A03995" w:rsidP="00F412D6">
      <w:pPr>
        <w:pStyle w:val="cvgsua"/>
        <w:spacing w:before="0" w:beforeAutospacing="0" w:after="0" w:afterAutospacing="0"/>
        <w:rPr>
          <w:rStyle w:val="IntenseReference"/>
          <w:color w:val="auto"/>
        </w:rPr>
      </w:pPr>
    </w:p>
    <w:p w14:paraId="512D0B0C" w14:textId="77777777" w:rsidR="00635571" w:rsidRDefault="00635571" w:rsidP="00732D92">
      <w:pPr>
        <w:rPr>
          <w:rFonts w:ascii="Calibri" w:hAnsi="Calibri" w:cs="Calibri"/>
          <w:sz w:val="22"/>
          <w:szCs w:val="22"/>
        </w:rPr>
      </w:pPr>
    </w:p>
    <w:p w14:paraId="5CF9CE3F" w14:textId="77777777" w:rsidR="00C63D5B" w:rsidRDefault="00C63D5B" w:rsidP="00732D92">
      <w:pPr>
        <w:rPr>
          <w:rFonts w:ascii="Calibri" w:hAnsi="Calibri" w:cs="Calibri"/>
          <w:sz w:val="22"/>
          <w:szCs w:val="22"/>
        </w:rPr>
      </w:pPr>
    </w:p>
    <w:p w14:paraId="61288939" w14:textId="77777777" w:rsidR="00C63D5B" w:rsidRDefault="00C63D5B" w:rsidP="00732D92">
      <w:pPr>
        <w:rPr>
          <w:rFonts w:ascii="Calibri" w:hAnsi="Calibri" w:cs="Calibri"/>
          <w:sz w:val="22"/>
          <w:szCs w:val="22"/>
        </w:rPr>
      </w:pPr>
    </w:p>
    <w:p w14:paraId="0D9A9BCF" w14:textId="77777777" w:rsidR="00C63D5B" w:rsidRDefault="00C63D5B" w:rsidP="00732D92">
      <w:pPr>
        <w:rPr>
          <w:rFonts w:ascii="Calibri" w:hAnsi="Calibri" w:cs="Calibri"/>
          <w:sz w:val="22"/>
          <w:szCs w:val="22"/>
        </w:rPr>
      </w:pPr>
    </w:p>
    <w:p w14:paraId="6EDACD23" w14:textId="77777777" w:rsidR="00C63D5B" w:rsidRDefault="00C63D5B" w:rsidP="00732D92">
      <w:pPr>
        <w:rPr>
          <w:rFonts w:ascii="Calibri" w:hAnsi="Calibri" w:cs="Calibri"/>
          <w:sz w:val="22"/>
          <w:szCs w:val="22"/>
        </w:rPr>
      </w:pPr>
    </w:p>
    <w:p w14:paraId="2C28841F" w14:textId="77777777" w:rsidR="00C63D5B" w:rsidRDefault="00C63D5B" w:rsidP="00732D92">
      <w:pPr>
        <w:rPr>
          <w:rFonts w:ascii="Calibri" w:hAnsi="Calibri" w:cs="Calibri"/>
          <w:sz w:val="22"/>
          <w:szCs w:val="22"/>
        </w:rPr>
      </w:pPr>
    </w:p>
    <w:p w14:paraId="15C3D515" w14:textId="77777777" w:rsidR="00C63D5B" w:rsidRDefault="00C63D5B" w:rsidP="00732D92">
      <w:pPr>
        <w:rPr>
          <w:rFonts w:ascii="Calibri" w:hAnsi="Calibri" w:cs="Calibri"/>
          <w:sz w:val="22"/>
          <w:szCs w:val="22"/>
        </w:rPr>
      </w:pPr>
    </w:p>
    <w:p w14:paraId="63BDA4EE" w14:textId="77777777" w:rsidR="00C63D5B" w:rsidRDefault="00C63D5B" w:rsidP="00732D92">
      <w:pPr>
        <w:rPr>
          <w:rFonts w:ascii="Calibri" w:hAnsi="Calibri" w:cs="Calibri"/>
          <w:sz w:val="22"/>
          <w:szCs w:val="22"/>
        </w:rPr>
      </w:pPr>
    </w:p>
    <w:p w14:paraId="610188D6" w14:textId="77777777" w:rsidR="00C63D5B" w:rsidRDefault="00C63D5B" w:rsidP="00732D92">
      <w:pPr>
        <w:rPr>
          <w:rFonts w:ascii="Calibri" w:hAnsi="Calibri" w:cs="Calibri"/>
          <w:sz w:val="22"/>
          <w:szCs w:val="22"/>
        </w:rPr>
      </w:pPr>
    </w:p>
    <w:p w14:paraId="6B707017" w14:textId="77777777" w:rsidR="00C63D5B" w:rsidRDefault="00C63D5B" w:rsidP="00732D92">
      <w:pPr>
        <w:rPr>
          <w:rFonts w:ascii="Calibri" w:hAnsi="Calibri" w:cs="Calibri"/>
          <w:sz w:val="22"/>
          <w:szCs w:val="22"/>
        </w:rPr>
      </w:pPr>
    </w:p>
    <w:p w14:paraId="4A0ED299" w14:textId="77777777" w:rsidR="00C63D5B" w:rsidRDefault="00C63D5B" w:rsidP="00732D92">
      <w:pPr>
        <w:rPr>
          <w:rFonts w:ascii="Calibri" w:hAnsi="Calibri" w:cs="Calibri"/>
          <w:sz w:val="22"/>
          <w:szCs w:val="22"/>
        </w:rPr>
      </w:pPr>
    </w:p>
    <w:p w14:paraId="0DD43112" w14:textId="77777777" w:rsidR="00C63D5B" w:rsidRDefault="00C63D5B" w:rsidP="00732D92">
      <w:pPr>
        <w:rPr>
          <w:rFonts w:ascii="Calibri" w:hAnsi="Calibri" w:cs="Calibri"/>
          <w:sz w:val="22"/>
          <w:szCs w:val="22"/>
        </w:rPr>
      </w:pPr>
    </w:p>
    <w:p w14:paraId="4BC1CFED" w14:textId="77777777" w:rsidR="00C63D5B" w:rsidRDefault="00C63D5B" w:rsidP="00732D92">
      <w:pPr>
        <w:rPr>
          <w:rFonts w:ascii="Calibri" w:hAnsi="Calibri" w:cs="Calibri"/>
          <w:sz w:val="22"/>
          <w:szCs w:val="22"/>
        </w:rPr>
      </w:pPr>
    </w:p>
    <w:p w14:paraId="2C7DAE20" w14:textId="77777777" w:rsidR="00C63D5B" w:rsidRDefault="00C63D5B" w:rsidP="00732D92">
      <w:pPr>
        <w:rPr>
          <w:rFonts w:ascii="Calibri" w:hAnsi="Calibri" w:cs="Calibri"/>
          <w:sz w:val="22"/>
          <w:szCs w:val="22"/>
        </w:rPr>
      </w:pPr>
    </w:p>
    <w:p w14:paraId="6B4AA188" w14:textId="77777777" w:rsidR="00F13926" w:rsidRDefault="00F13926" w:rsidP="00732D92">
      <w:pPr>
        <w:rPr>
          <w:rFonts w:ascii="Calibri" w:hAnsi="Calibri" w:cs="Calibri"/>
          <w:b/>
          <w:bCs/>
          <w:color w:val="E36C0A" w:themeColor="accent6" w:themeShade="BF"/>
          <w:sz w:val="22"/>
          <w:szCs w:val="22"/>
        </w:rPr>
      </w:pPr>
    </w:p>
    <w:p w14:paraId="36C90899" w14:textId="77777777" w:rsidR="00F13926" w:rsidRPr="00C63D5B" w:rsidRDefault="00F13926" w:rsidP="00732D92">
      <w:pPr>
        <w:rPr>
          <w:rFonts w:asciiTheme="majorHAnsi" w:hAnsiTheme="majorHAnsi" w:cs="Calibri"/>
          <w:b/>
          <w:bCs/>
          <w:sz w:val="22"/>
          <w:szCs w:val="22"/>
        </w:rPr>
      </w:pPr>
      <w:proofErr w:type="gramStart"/>
      <w:r w:rsidRPr="00C63D5B">
        <w:rPr>
          <w:rFonts w:asciiTheme="majorHAnsi" w:hAnsiTheme="majorHAnsi" w:cs="Calibri"/>
          <w:b/>
          <w:bCs/>
          <w:sz w:val="22"/>
          <w:szCs w:val="22"/>
        </w:rPr>
        <w:t>IF</w:t>
      </w:r>
      <w:proofErr w:type="gramEnd"/>
      <w:r w:rsidRPr="00C63D5B">
        <w:rPr>
          <w:rFonts w:asciiTheme="majorHAnsi" w:hAnsiTheme="majorHAnsi" w:cs="Calibri"/>
          <w:b/>
          <w:bCs/>
          <w:sz w:val="22"/>
          <w:szCs w:val="22"/>
        </w:rPr>
        <w:t xml:space="preserve"> you need anything </w:t>
      </w:r>
      <w:proofErr w:type="gramStart"/>
      <w:r w:rsidRPr="00C63D5B">
        <w:rPr>
          <w:rFonts w:asciiTheme="majorHAnsi" w:hAnsiTheme="majorHAnsi" w:cs="Calibri"/>
          <w:b/>
          <w:bCs/>
          <w:sz w:val="22"/>
          <w:szCs w:val="22"/>
        </w:rPr>
        <w:t>else</w:t>
      </w:r>
      <w:proofErr w:type="gramEnd"/>
      <w:r w:rsidRPr="00C63D5B">
        <w:rPr>
          <w:rFonts w:asciiTheme="majorHAnsi" w:hAnsiTheme="majorHAnsi" w:cs="Calibri"/>
          <w:b/>
          <w:bCs/>
          <w:sz w:val="22"/>
          <w:szCs w:val="22"/>
        </w:rPr>
        <w:t xml:space="preserve"> text or email Debbie directly </w:t>
      </w:r>
      <w:proofErr w:type="gramStart"/>
      <w:r w:rsidRPr="00C63D5B">
        <w:rPr>
          <w:rFonts w:asciiTheme="majorHAnsi" w:hAnsiTheme="majorHAnsi" w:cs="Calibri"/>
          <w:b/>
          <w:bCs/>
          <w:sz w:val="22"/>
          <w:szCs w:val="22"/>
        </w:rPr>
        <w:t>at</w:t>
      </w:r>
      <w:proofErr w:type="gramEnd"/>
      <w:r w:rsidRPr="00C63D5B">
        <w:rPr>
          <w:rFonts w:asciiTheme="majorHAnsi" w:hAnsiTheme="majorHAnsi" w:cs="Calibri"/>
          <w:b/>
          <w:bCs/>
          <w:sz w:val="22"/>
          <w:szCs w:val="22"/>
        </w:rPr>
        <w:t xml:space="preserve">: </w:t>
      </w:r>
    </w:p>
    <w:p w14:paraId="7A4B9CEC" w14:textId="62266F47" w:rsidR="00F13926" w:rsidRPr="00C63D5B" w:rsidRDefault="00F13926" w:rsidP="00732D92">
      <w:pPr>
        <w:rPr>
          <w:rFonts w:asciiTheme="majorHAnsi" w:hAnsiTheme="majorHAnsi" w:cs="Calibri"/>
          <w:sz w:val="22"/>
          <w:szCs w:val="22"/>
        </w:rPr>
      </w:pPr>
      <w:r w:rsidRPr="00C63D5B">
        <w:rPr>
          <w:rFonts w:asciiTheme="majorHAnsi" w:hAnsiTheme="majorHAnsi" w:cs="Calibri"/>
          <w:sz w:val="22"/>
          <w:szCs w:val="22"/>
        </w:rPr>
        <w:t xml:space="preserve">706-594-1156 or </w:t>
      </w:r>
      <w:hyperlink r:id="rId8" w:history="1">
        <w:r w:rsidRPr="00C63D5B">
          <w:rPr>
            <w:rStyle w:val="Hyperlink"/>
            <w:rFonts w:asciiTheme="majorHAnsi" w:hAnsiTheme="majorHAnsi" w:cs="Calibri"/>
            <w:color w:val="auto"/>
            <w:sz w:val="22"/>
            <w:szCs w:val="22"/>
          </w:rPr>
          <w:t>Debbie@KeepOnWalking.org</w:t>
        </w:r>
      </w:hyperlink>
      <w:r w:rsidRPr="00C63D5B">
        <w:rPr>
          <w:rFonts w:asciiTheme="majorHAnsi" w:hAnsiTheme="majorHAnsi" w:cs="Calibri"/>
          <w:sz w:val="22"/>
          <w:szCs w:val="22"/>
        </w:rPr>
        <w:t xml:space="preserve"> she will get back to you as quickly as possible or use the form at the bottom of the </w:t>
      </w:r>
      <w:proofErr w:type="gramStart"/>
      <w:r w:rsidRPr="00C63D5B">
        <w:rPr>
          <w:rFonts w:asciiTheme="majorHAnsi" w:hAnsiTheme="majorHAnsi" w:cs="Calibri"/>
          <w:sz w:val="22"/>
          <w:szCs w:val="22"/>
        </w:rPr>
        <w:t>sign up</w:t>
      </w:r>
      <w:proofErr w:type="gramEnd"/>
      <w:r w:rsidRPr="00C63D5B">
        <w:rPr>
          <w:rFonts w:asciiTheme="majorHAnsi" w:hAnsiTheme="majorHAnsi" w:cs="Calibri"/>
          <w:sz w:val="22"/>
          <w:szCs w:val="22"/>
        </w:rPr>
        <w:t xml:space="preserve"> page on the website.</w:t>
      </w:r>
    </w:p>
    <w:p w14:paraId="00F77F18" w14:textId="0040C269" w:rsidR="00F13926" w:rsidRPr="00C63D5B" w:rsidRDefault="00F13926" w:rsidP="00F13926">
      <w:pPr>
        <w:rPr>
          <w:rFonts w:asciiTheme="majorHAnsi" w:hAnsiTheme="majorHAnsi" w:cs="Calibri"/>
          <w:b/>
          <w:bCs/>
          <w:color w:val="008037"/>
          <w:sz w:val="22"/>
          <w:szCs w:val="22"/>
          <w14:textFill>
            <w14:solidFill>
              <w14:srgbClr w14:val="008037">
                <w14:lumMod w14:val="75000"/>
              </w14:srgbClr>
            </w14:solidFill>
          </w14:textFill>
        </w:rPr>
      </w:pPr>
      <w:r w:rsidRPr="00C63D5B">
        <w:rPr>
          <w:rFonts w:asciiTheme="majorHAnsi" w:hAnsiTheme="majorHAnsi" w:cs="Calibri"/>
          <w:b/>
          <w:bCs/>
          <w:color w:val="008037"/>
          <w:sz w:val="22"/>
          <w:szCs w:val="22"/>
        </w:rPr>
        <w:t xml:space="preserve">All funds raised from this event will support Keep </w:t>
      </w:r>
      <w:proofErr w:type="gramStart"/>
      <w:r w:rsidRPr="00C63D5B">
        <w:rPr>
          <w:rFonts w:asciiTheme="majorHAnsi" w:hAnsiTheme="majorHAnsi" w:cs="Calibri"/>
          <w:b/>
          <w:bCs/>
          <w:color w:val="008037"/>
          <w:sz w:val="22"/>
          <w:szCs w:val="22"/>
        </w:rPr>
        <w:t>On</w:t>
      </w:r>
      <w:proofErr w:type="gramEnd"/>
      <w:r w:rsidRPr="00C63D5B">
        <w:rPr>
          <w:rFonts w:asciiTheme="majorHAnsi" w:hAnsiTheme="majorHAnsi" w:cs="Calibri"/>
          <w:b/>
          <w:bCs/>
          <w:color w:val="008037"/>
          <w:sz w:val="22"/>
          <w:szCs w:val="22"/>
        </w:rPr>
        <w:t xml:space="preserve"> Walking a 501c3 Non-Profit</w:t>
      </w:r>
    </w:p>
    <w:p w14:paraId="4F6B154E" w14:textId="77777777" w:rsidR="008C224F" w:rsidRDefault="008C224F" w:rsidP="00D5549A">
      <w:pPr>
        <w:pStyle w:val="cvgsua"/>
        <w:rPr>
          <w:rFonts w:asciiTheme="minorHAnsi" w:eastAsiaTheme="minorHAnsi" w:hAnsiTheme="minorHAnsi" w:cstheme="minorHAnsi"/>
          <w:sz w:val="22"/>
          <w:szCs w:val="22"/>
        </w:rPr>
      </w:pPr>
      <w:bookmarkStart w:id="0" w:name="_Hlk145850989"/>
      <w:bookmarkStart w:id="1" w:name="_Hlk145854191"/>
    </w:p>
    <w:bookmarkEnd w:id="0"/>
    <w:bookmarkEnd w:id="1"/>
    <w:p w14:paraId="34EF5DB5" w14:textId="37A8ABF8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color w:val="E36C0A" w:themeColor="accent6" w:themeShade="BF"/>
        </w:rPr>
      </w:pPr>
      <w:r w:rsidRPr="00F443A9">
        <w:rPr>
          <w:rFonts w:ascii="Times New Roman" w:eastAsia="Times New Roman" w:hAnsi="Times New Roman" w:cs="Times New Roman"/>
          <w:b/>
          <w:bCs/>
          <w:color w:val="E36C0A" w:themeColor="accent6" w:themeShade="BF"/>
        </w:rPr>
        <w:t>Email Template if you want to Invite someone to be a Captain</w:t>
      </w:r>
    </w:p>
    <w:p w14:paraId="1274702E" w14:textId="77777777" w:rsid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14:paraId="2BB06968" w14:textId="5DEAC42A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  <w:b/>
          <w:bCs/>
        </w:rPr>
        <w:t>Subject:</w:t>
      </w:r>
      <w:r w:rsidRPr="00F443A9">
        <w:rPr>
          <w:rFonts w:ascii="Times New Roman" w:eastAsia="Times New Roman" w:hAnsi="Times New Roman" w:cs="Times New Roman"/>
        </w:rPr>
        <w:t xml:space="preserve"> Let’s Lead a Team for Steps for Hope! You In?</w:t>
      </w:r>
    </w:p>
    <w:p w14:paraId="29C88EC7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>Hey [Name]!</w:t>
      </w:r>
    </w:p>
    <w:p w14:paraId="0E1A3386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 xml:space="preserve">I just signed up for </w:t>
      </w:r>
      <w:r w:rsidRPr="00F443A9">
        <w:rPr>
          <w:rFonts w:ascii="Times New Roman" w:eastAsia="Times New Roman" w:hAnsi="Times New Roman" w:cs="Times New Roman"/>
          <w:b/>
          <w:bCs/>
        </w:rPr>
        <w:t>Steps for Hope</w:t>
      </w:r>
      <w:r w:rsidRPr="00F443A9">
        <w:rPr>
          <w:rFonts w:ascii="Times New Roman" w:eastAsia="Times New Roman" w:hAnsi="Times New Roman" w:cs="Times New Roman"/>
        </w:rPr>
        <w:t xml:space="preserve">—a super fun May movement challenge hosted by </w:t>
      </w:r>
      <w:r w:rsidRPr="00F443A9">
        <w:rPr>
          <w:rFonts w:ascii="Times New Roman" w:eastAsia="Times New Roman" w:hAnsi="Times New Roman" w:cs="Times New Roman"/>
          <w:i/>
          <w:iCs/>
        </w:rPr>
        <w:t xml:space="preserve">Keep </w:t>
      </w:r>
      <w:proofErr w:type="gramStart"/>
      <w:r w:rsidRPr="00F443A9">
        <w:rPr>
          <w:rFonts w:ascii="Times New Roman" w:eastAsia="Times New Roman" w:hAnsi="Times New Roman" w:cs="Times New Roman"/>
          <w:i/>
          <w:iCs/>
        </w:rPr>
        <w:t>On</w:t>
      </w:r>
      <w:proofErr w:type="gramEnd"/>
      <w:r w:rsidRPr="00F443A9">
        <w:rPr>
          <w:rFonts w:ascii="Times New Roman" w:eastAsia="Times New Roman" w:hAnsi="Times New Roman" w:cs="Times New Roman"/>
          <w:i/>
          <w:iCs/>
        </w:rPr>
        <w:t xml:space="preserve"> Walking</w:t>
      </w:r>
      <w:r w:rsidRPr="00F443A9">
        <w:rPr>
          <w:rFonts w:ascii="Times New Roman" w:eastAsia="Times New Roman" w:hAnsi="Times New Roman" w:cs="Times New Roman"/>
        </w:rPr>
        <w:t xml:space="preserve">, raising money for kids fighting pediatric cancer </w:t>
      </w:r>
      <w:r w:rsidRPr="00F443A9">
        <w:rPr>
          <w:rFonts w:ascii="Segoe UI Emoji" w:eastAsia="Times New Roman" w:hAnsi="Segoe UI Emoji" w:cs="Segoe UI Emoji"/>
        </w:rPr>
        <w:t>💛</w:t>
      </w:r>
    </w:p>
    <w:p w14:paraId="1E375D3F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>And guess what? I want YOU to lead a team with me!</w:t>
      </w:r>
    </w:p>
    <w:p w14:paraId="4D00EAE4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 xml:space="preserve">Whether you walk, run, dance, bike, or Zumba your way through May—it all counts. We’re raising funds AND spirits for kids like Lantz, the founder’s grandson, who survived a Stage 3 brain tumor and is now THRIVING thanks to out-of-the-box care and support. </w:t>
      </w:r>
      <w:r w:rsidRPr="00F443A9">
        <w:rPr>
          <w:rFonts w:ascii="Segoe UI Emoji" w:eastAsia="Times New Roman" w:hAnsi="Segoe UI Emoji" w:cs="Segoe UI Emoji"/>
        </w:rPr>
        <w:t>🙌</w:t>
      </w:r>
    </w:p>
    <w:p w14:paraId="373FFEBA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>Here’s how to jump in:</w:t>
      </w:r>
    </w:p>
    <w:p w14:paraId="2D1BED81" w14:textId="394451F7" w:rsidR="00F443A9" w:rsidRPr="00F443A9" w:rsidRDefault="00F443A9" w:rsidP="00F443A9">
      <w:pPr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  <w:b/>
          <w:bCs/>
        </w:rPr>
        <w:t>Sign up here</w:t>
      </w:r>
      <w:r>
        <w:rPr>
          <w:rFonts w:ascii="Times New Roman" w:eastAsia="Times New Roman" w:hAnsi="Times New Roman" w:cs="Times New Roman"/>
          <w:b/>
          <w:bCs/>
        </w:rPr>
        <w:t xml:space="preserve"> and Learn More</w:t>
      </w:r>
      <w:r w:rsidRPr="00F443A9">
        <w:rPr>
          <w:rFonts w:ascii="Times New Roman" w:eastAsia="Times New Roman" w:hAnsi="Times New Roman" w:cs="Times New Roman"/>
        </w:rPr>
        <w:t xml:space="preserve"> </w:t>
      </w:r>
      <w:r w:rsidRPr="00F443A9">
        <w:rPr>
          <w:rFonts w:ascii="Segoe UI Emoji" w:eastAsia="Times New Roman" w:hAnsi="Segoe UI Emoji" w:cs="Segoe UI Emoji"/>
        </w:rPr>
        <w:t>👉</w:t>
      </w:r>
      <w:r>
        <w:rPr>
          <w:rFonts w:ascii="Times New Roman" w:eastAsia="Times New Roman" w:hAnsi="Times New Roman" w:cs="Times New Roman"/>
          <w:color w:val="0000FF"/>
          <w:u w:val="single"/>
        </w:rPr>
        <w:t>www.KeepOnWalking.org</w:t>
      </w:r>
      <w:r w:rsidRPr="00F443A9">
        <w:rPr>
          <w:rFonts w:ascii="Times New Roman" w:eastAsia="Times New Roman" w:hAnsi="Times New Roman" w:cs="Times New Roman"/>
          <w:color w:val="0000FF"/>
          <w:u w:val="single"/>
        </w:rPr>
        <w:t>/steps-for-hope-fundraiser</w:t>
      </w:r>
    </w:p>
    <w:p w14:paraId="23732FBA" w14:textId="77777777" w:rsidR="00F443A9" w:rsidRPr="00F443A9" w:rsidRDefault="00F443A9" w:rsidP="00F443A9">
      <w:pPr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>Set your goal—big or small, every dollar brings hope.</w:t>
      </w:r>
    </w:p>
    <w:p w14:paraId="14FABF73" w14:textId="77777777" w:rsidR="00F443A9" w:rsidRPr="00F443A9" w:rsidRDefault="00F443A9" w:rsidP="00F443A9">
      <w:pPr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 xml:space="preserve">Get </w:t>
      </w:r>
      <w:proofErr w:type="spellStart"/>
      <w:r w:rsidRPr="00F443A9">
        <w:rPr>
          <w:rFonts w:ascii="Times New Roman" w:eastAsia="Times New Roman" w:hAnsi="Times New Roman" w:cs="Times New Roman"/>
        </w:rPr>
        <w:t>movin</w:t>
      </w:r>
      <w:proofErr w:type="spellEnd"/>
      <w:r w:rsidRPr="00F443A9">
        <w:rPr>
          <w:rFonts w:ascii="Times New Roman" w:eastAsia="Times New Roman" w:hAnsi="Times New Roman" w:cs="Times New Roman"/>
        </w:rPr>
        <w:t>' and spread the word—invite friends, track your steps, and have FUN!</w:t>
      </w:r>
    </w:p>
    <w:p w14:paraId="016A013C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>Let’s make every step count—and lead with heart.</w:t>
      </w:r>
    </w:p>
    <w:p w14:paraId="5ABE0E92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>Let me know you’re in!</w:t>
      </w:r>
    </w:p>
    <w:p w14:paraId="4841E496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Segoe UI Emoji" w:eastAsia="Times New Roman" w:hAnsi="Segoe UI Emoji" w:cs="Segoe UI Emoji"/>
        </w:rPr>
        <w:t>💛</w:t>
      </w:r>
      <w:r w:rsidRPr="00F443A9">
        <w:rPr>
          <w:rFonts w:ascii="Times New Roman" w:eastAsia="Times New Roman" w:hAnsi="Times New Roman" w:cs="Times New Roman"/>
        </w:rPr>
        <w:t xml:space="preserve"> [Your Name]</w:t>
      </w:r>
      <w:r w:rsidRPr="00F443A9">
        <w:rPr>
          <w:rFonts w:ascii="Times New Roman" w:eastAsia="Times New Roman" w:hAnsi="Times New Roman" w:cs="Times New Roman"/>
        </w:rPr>
        <w:br/>
        <w:t>[Optional contact info]</w:t>
      </w:r>
    </w:p>
    <w:p w14:paraId="57A27EF3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17056BE8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6E918AD0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3D107FF4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335D0FA8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55A19635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7DA9DDDB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3C7966BB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3CBA3943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08409A21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22C97263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2258C142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4D75EEF2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3ADC61F1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080CCAD6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168A3AA0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6FF9B78B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4AFBA473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6E1A581D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0F196C69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61EF558F" w14:textId="6DCA5C7C" w:rsidR="007D5850" w:rsidRDefault="00F443A9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  <w:r w:rsidRPr="00F443A9">
        <w:rPr>
          <w:b/>
          <w:bCs/>
          <w:color w:val="E36C0A" w:themeColor="accent6" w:themeShade="BF"/>
        </w:rPr>
        <w:t>Email Template</w:t>
      </w:r>
      <w:r>
        <w:rPr>
          <w:b/>
          <w:bCs/>
          <w:color w:val="E36C0A" w:themeColor="accent6" w:themeShade="BF"/>
        </w:rPr>
        <w:t xml:space="preserve"> for Donations – If Needed</w:t>
      </w:r>
      <w:r w:rsidRPr="00F443A9">
        <w:rPr>
          <w:b/>
          <w:bCs/>
          <w:color w:val="E36C0A" w:themeColor="accent6" w:themeShade="BF"/>
        </w:rPr>
        <w:t xml:space="preserve"> </w:t>
      </w:r>
    </w:p>
    <w:p w14:paraId="1279D507" w14:textId="77777777" w:rsidR="007D5850" w:rsidRDefault="007D5850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7FB136F1" w14:textId="77777777" w:rsidR="00D5549A" w:rsidRDefault="00D5549A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24768DB6" w14:textId="77777777" w:rsidR="00D5549A" w:rsidRDefault="00D5549A" w:rsidP="00F412D6">
      <w:pPr>
        <w:pStyle w:val="cvgsua"/>
        <w:spacing w:before="0" w:beforeAutospacing="0" w:after="0" w:afterAutospacing="0"/>
        <w:rPr>
          <w:rStyle w:val="IntenseReference"/>
          <w:color w:val="E36C0A" w:themeColor="accent6" w:themeShade="BF"/>
        </w:rPr>
      </w:pPr>
    </w:p>
    <w:p w14:paraId="7757AA4E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  <w:b/>
          <w:bCs/>
        </w:rPr>
        <w:t>Subject:</w:t>
      </w:r>
      <w:r w:rsidRPr="00F443A9">
        <w:rPr>
          <w:rFonts w:ascii="Times New Roman" w:eastAsia="Times New Roman" w:hAnsi="Times New Roman" w:cs="Times New Roman"/>
        </w:rPr>
        <w:t xml:space="preserve"> You Help Me Make a </w:t>
      </w:r>
      <w:proofErr w:type="gramStart"/>
      <w:r w:rsidRPr="00F443A9">
        <w:rPr>
          <w:rFonts w:ascii="Times New Roman" w:eastAsia="Times New Roman" w:hAnsi="Times New Roman" w:cs="Times New Roman"/>
        </w:rPr>
        <w:t>Difference</w:t>
      </w:r>
      <w:proofErr w:type="gramEnd"/>
      <w:r w:rsidRPr="00F443A9">
        <w:rPr>
          <w:rFonts w:ascii="Times New Roman" w:eastAsia="Times New Roman" w:hAnsi="Times New Roman" w:cs="Times New Roman"/>
        </w:rPr>
        <w:t xml:space="preserve"> </w:t>
      </w:r>
      <w:r w:rsidRPr="00F443A9">
        <w:rPr>
          <w:rFonts w:ascii="Segoe UI Emoji" w:eastAsia="Times New Roman" w:hAnsi="Segoe UI Emoji" w:cs="Segoe UI Emoji"/>
        </w:rPr>
        <w:t>💛</w:t>
      </w:r>
    </w:p>
    <w:p w14:paraId="792D7682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>Hey [Name]!</w:t>
      </w:r>
    </w:p>
    <w:p w14:paraId="602842F3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 xml:space="preserve">This May, I’m moving with purpose for </w:t>
      </w:r>
      <w:r w:rsidRPr="00F443A9">
        <w:rPr>
          <w:rFonts w:ascii="Times New Roman" w:eastAsia="Times New Roman" w:hAnsi="Times New Roman" w:cs="Times New Roman"/>
          <w:b/>
          <w:bCs/>
        </w:rPr>
        <w:t>Steps for Hope</w:t>
      </w:r>
      <w:r w:rsidRPr="00F443A9">
        <w:rPr>
          <w:rFonts w:ascii="Times New Roman" w:eastAsia="Times New Roman" w:hAnsi="Times New Roman" w:cs="Times New Roman"/>
        </w:rPr>
        <w:t xml:space="preserve">—a fundraiser supporting </w:t>
      </w:r>
      <w:r w:rsidRPr="00F443A9">
        <w:rPr>
          <w:rFonts w:ascii="Times New Roman" w:eastAsia="Times New Roman" w:hAnsi="Times New Roman" w:cs="Times New Roman"/>
          <w:i/>
          <w:iCs/>
        </w:rPr>
        <w:t xml:space="preserve">Keep </w:t>
      </w:r>
      <w:proofErr w:type="gramStart"/>
      <w:r w:rsidRPr="00F443A9">
        <w:rPr>
          <w:rFonts w:ascii="Times New Roman" w:eastAsia="Times New Roman" w:hAnsi="Times New Roman" w:cs="Times New Roman"/>
          <w:i/>
          <w:iCs/>
        </w:rPr>
        <w:t>On</w:t>
      </w:r>
      <w:proofErr w:type="gramEnd"/>
      <w:r w:rsidRPr="00F443A9">
        <w:rPr>
          <w:rFonts w:ascii="Times New Roman" w:eastAsia="Times New Roman" w:hAnsi="Times New Roman" w:cs="Times New Roman"/>
          <w:i/>
          <w:iCs/>
        </w:rPr>
        <w:t xml:space="preserve"> Walking</w:t>
      </w:r>
      <w:r w:rsidRPr="00F443A9">
        <w:rPr>
          <w:rFonts w:ascii="Times New Roman" w:eastAsia="Times New Roman" w:hAnsi="Times New Roman" w:cs="Times New Roman"/>
        </w:rPr>
        <w:t>, a nonprofit helping pediatric cancer survivors live full, joyful lives after treatment.</w:t>
      </w:r>
    </w:p>
    <w:p w14:paraId="039D4982" w14:textId="14FD518E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>The founder’s grandson, Lantz, beat a Stage 3 brain tumor at age 6 using non-traditional treatment—and now, at 1</w:t>
      </w:r>
      <w:r>
        <w:rPr>
          <w:rFonts w:ascii="Times New Roman" w:eastAsia="Times New Roman" w:hAnsi="Times New Roman" w:cs="Times New Roman"/>
        </w:rPr>
        <w:t>5</w:t>
      </w:r>
      <w:r w:rsidRPr="00F443A9">
        <w:rPr>
          <w:rFonts w:ascii="Times New Roman" w:eastAsia="Times New Roman" w:hAnsi="Times New Roman" w:cs="Times New Roman"/>
        </w:rPr>
        <w:t>, he’s thriving! This event helps raise funds for kids like him to get the therapies and support they need beyond survival.</w:t>
      </w:r>
    </w:p>
    <w:p w14:paraId="4419C2EA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  <w:b/>
          <w:bCs/>
        </w:rPr>
        <w:t xml:space="preserve">I’ve set a goal to raise </w:t>
      </w:r>
      <w:proofErr w:type="gramStart"/>
      <w:r w:rsidRPr="00F443A9">
        <w:rPr>
          <w:rFonts w:ascii="Times New Roman" w:eastAsia="Times New Roman" w:hAnsi="Times New Roman" w:cs="Times New Roman"/>
          <w:b/>
          <w:bCs/>
        </w:rPr>
        <w:t>$__</w:t>
      </w:r>
      <w:proofErr w:type="gramEnd"/>
      <w:r w:rsidRPr="00F443A9">
        <w:rPr>
          <w:rFonts w:ascii="Times New Roman" w:eastAsia="Times New Roman" w:hAnsi="Times New Roman" w:cs="Times New Roman"/>
          <w:b/>
          <w:bCs/>
        </w:rPr>
        <w:t>____</w:t>
      </w:r>
      <w:r w:rsidRPr="00F443A9">
        <w:rPr>
          <w:rFonts w:ascii="Times New Roman" w:eastAsia="Times New Roman" w:hAnsi="Times New Roman" w:cs="Times New Roman"/>
        </w:rPr>
        <w:t xml:space="preserve"> and every bit helps. Would you sponsor me with a gift between </w:t>
      </w:r>
      <w:r w:rsidRPr="00F443A9">
        <w:rPr>
          <w:rFonts w:ascii="Times New Roman" w:eastAsia="Times New Roman" w:hAnsi="Times New Roman" w:cs="Times New Roman"/>
          <w:b/>
          <w:bCs/>
        </w:rPr>
        <w:t>$25–$250</w:t>
      </w:r>
      <w:r w:rsidRPr="00F443A9">
        <w:rPr>
          <w:rFonts w:ascii="Times New Roman" w:eastAsia="Times New Roman" w:hAnsi="Times New Roman" w:cs="Times New Roman"/>
        </w:rPr>
        <w:t xml:space="preserve"> (or whatever feels right)? Your donation is tax-deductible and goes directly to </w:t>
      </w:r>
      <w:proofErr w:type="gramStart"/>
      <w:r w:rsidRPr="00F443A9">
        <w:rPr>
          <w:rFonts w:ascii="Times New Roman" w:eastAsia="Times New Roman" w:hAnsi="Times New Roman" w:cs="Times New Roman"/>
        </w:rPr>
        <w:t>a 501</w:t>
      </w:r>
      <w:proofErr w:type="gramEnd"/>
      <w:r w:rsidRPr="00F443A9">
        <w:rPr>
          <w:rFonts w:ascii="Times New Roman" w:eastAsia="Times New Roman" w:hAnsi="Times New Roman" w:cs="Times New Roman"/>
        </w:rPr>
        <w:t>(c)(3).</w:t>
      </w:r>
    </w:p>
    <w:p w14:paraId="2B5757D0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Segoe UI Emoji" w:eastAsia="Times New Roman" w:hAnsi="Segoe UI Emoji" w:cs="Segoe UI Emoji"/>
        </w:rPr>
        <w:t>🧡</w:t>
      </w:r>
      <w:r w:rsidRPr="00F443A9">
        <w:rPr>
          <w:rFonts w:ascii="Times New Roman" w:eastAsia="Times New Roman" w:hAnsi="Times New Roman" w:cs="Times New Roman"/>
        </w:rPr>
        <w:t xml:space="preserve"> Donate here: [Insert Your Personal Tracking Link]</w:t>
      </w:r>
    </w:p>
    <w:p w14:paraId="50D08102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>Thank you for being someone I can count on. Let’s give HOPE one step at a time!</w:t>
      </w:r>
    </w:p>
    <w:p w14:paraId="69F1F746" w14:textId="77777777" w:rsidR="00F443A9" w:rsidRPr="00F443A9" w:rsidRDefault="00F443A9" w:rsidP="00F443A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F443A9">
        <w:rPr>
          <w:rFonts w:ascii="Times New Roman" w:eastAsia="Times New Roman" w:hAnsi="Times New Roman" w:cs="Times New Roman"/>
        </w:rPr>
        <w:t>With gratitude,</w:t>
      </w:r>
      <w:r w:rsidRPr="00F443A9">
        <w:rPr>
          <w:rFonts w:ascii="Times New Roman" w:eastAsia="Times New Roman" w:hAnsi="Times New Roman" w:cs="Times New Roman"/>
        </w:rPr>
        <w:br/>
        <w:t>[Your Name]</w:t>
      </w:r>
      <w:r w:rsidRPr="00F443A9">
        <w:rPr>
          <w:rFonts w:ascii="Times New Roman" w:eastAsia="Times New Roman" w:hAnsi="Times New Roman" w:cs="Times New Roman"/>
        </w:rPr>
        <w:br/>
        <w:t>[Your Contact Info if needed]</w:t>
      </w:r>
    </w:p>
    <w:p w14:paraId="61AFF474" w14:textId="77777777" w:rsidR="00F443A9" w:rsidRDefault="00F443A9" w:rsidP="00464877">
      <w:pPr>
        <w:pStyle w:val="cvgsua"/>
        <w:spacing w:line="300" w:lineRule="atLeast"/>
        <w:rPr>
          <w:rStyle w:val="IntenseReference"/>
          <w:color w:val="E36C0A" w:themeColor="accent6" w:themeShade="BF"/>
        </w:rPr>
      </w:pPr>
    </w:p>
    <w:p w14:paraId="19A1C1B1" w14:textId="77777777" w:rsidR="00F443A9" w:rsidRDefault="00F443A9" w:rsidP="00464877">
      <w:pPr>
        <w:pStyle w:val="cvgsua"/>
        <w:spacing w:line="300" w:lineRule="atLeast"/>
        <w:rPr>
          <w:rStyle w:val="IntenseReference"/>
          <w:color w:val="E36C0A" w:themeColor="accent6" w:themeShade="BF"/>
        </w:rPr>
      </w:pPr>
    </w:p>
    <w:p w14:paraId="1E9B8782" w14:textId="77777777" w:rsidR="00F443A9" w:rsidRDefault="00F443A9" w:rsidP="00464877">
      <w:pPr>
        <w:pStyle w:val="cvgsua"/>
        <w:spacing w:line="300" w:lineRule="atLeast"/>
        <w:rPr>
          <w:rStyle w:val="IntenseReference"/>
          <w:color w:val="E36C0A" w:themeColor="accent6" w:themeShade="BF"/>
        </w:rPr>
      </w:pPr>
    </w:p>
    <w:p w14:paraId="538DDC5E" w14:textId="77777777" w:rsidR="00F443A9" w:rsidRDefault="00F443A9" w:rsidP="00464877">
      <w:pPr>
        <w:pStyle w:val="cvgsua"/>
        <w:spacing w:line="300" w:lineRule="atLeast"/>
        <w:rPr>
          <w:rStyle w:val="IntenseReference"/>
          <w:color w:val="E36C0A" w:themeColor="accent6" w:themeShade="BF"/>
        </w:rPr>
      </w:pPr>
    </w:p>
    <w:p w14:paraId="064A7711" w14:textId="77777777" w:rsidR="00384046" w:rsidRDefault="00384046" w:rsidP="00464877">
      <w:pPr>
        <w:pStyle w:val="cvgsua"/>
        <w:spacing w:line="300" w:lineRule="atLeast"/>
        <w:rPr>
          <w:rStyle w:val="IntenseReference"/>
          <w:color w:val="E36C0A" w:themeColor="accent6" w:themeShade="BF"/>
        </w:rPr>
      </w:pPr>
    </w:p>
    <w:p w14:paraId="6409251C" w14:textId="77777777" w:rsidR="00384046" w:rsidRDefault="00384046" w:rsidP="00464877">
      <w:pPr>
        <w:pStyle w:val="cvgsua"/>
        <w:spacing w:line="300" w:lineRule="atLeast"/>
        <w:rPr>
          <w:rStyle w:val="IntenseReference"/>
          <w:color w:val="E36C0A" w:themeColor="accent6" w:themeShade="BF"/>
        </w:rPr>
      </w:pPr>
    </w:p>
    <w:p w14:paraId="5FD31EC2" w14:textId="77777777" w:rsidR="00384046" w:rsidRDefault="00384046" w:rsidP="00464877">
      <w:pPr>
        <w:pStyle w:val="cvgsua"/>
        <w:spacing w:line="300" w:lineRule="atLeast"/>
        <w:rPr>
          <w:rStyle w:val="IntenseReference"/>
          <w:color w:val="E36C0A" w:themeColor="accent6" w:themeShade="BF"/>
        </w:rPr>
      </w:pPr>
    </w:p>
    <w:p w14:paraId="314C5C2E" w14:textId="77777777" w:rsidR="00384046" w:rsidRDefault="00384046" w:rsidP="00464877">
      <w:pPr>
        <w:pStyle w:val="cvgsua"/>
        <w:spacing w:line="300" w:lineRule="atLeast"/>
        <w:rPr>
          <w:rStyle w:val="IntenseReference"/>
          <w:color w:val="E36C0A" w:themeColor="accent6" w:themeShade="BF"/>
        </w:rPr>
      </w:pPr>
    </w:p>
    <w:p w14:paraId="184B35EF" w14:textId="77777777" w:rsidR="00384046" w:rsidRDefault="00384046" w:rsidP="00464877">
      <w:pPr>
        <w:pStyle w:val="cvgsua"/>
        <w:spacing w:line="300" w:lineRule="atLeast"/>
        <w:rPr>
          <w:rStyle w:val="IntenseReference"/>
          <w:color w:val="E36C0A" w:themeColor="accent6" w:themeShade="BF"/>
        </w:rPr>
      </w:pPr>
    </w:p>
    <w:p w14:paraId="2ECD4766" w14:textId="74437192" w:rsidR="00384046" w:rsidRPr="00384046" w:rsidRDefault="00384046" w:rsidP="00384046">
      <w:pPr>
        <w:rPr>
          <w:rFonts w:ascii="Times New Roman" w:eastAsia="Times New Roman" w:hAnsi="Times New Roman" w:cs="Times New Roman"/>
        </w:rPr>
      </w:pPr>
    </w:p>
    <w:p w14:paraId="1438D58C" w14:textId="77777777" w:rsidR="00384046" w:rsidRPr="00384046" w:rsidRDefault="00384046" w:rsidP="00384046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384046">
        <w:rPr>
          <w:rFonts w:ascii="Segoe UI Emoji" w:eastAsia="Times New Roman" w:hAnsi="Segoe UI Emoji" w:cs="Segoe UI Emoji"/>
          <w:b/>
          <w:bCs/>
          <w:sz w:val="36"/>
          <w:szCs w:val="36"/>
        </w:rPr>
        <w:t>🎉</w:t>
      </w:r>
      <w:r w:rsidRPr="00384046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r w:rsidRPr="00384046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36"/>
          <w:szCs w:val="36"/>
        </w:rPr>
        <w:t xml:space="preserve">Fundraising Tips to Help You Rock Your Goal </w:t>
      </w:r>
      <w:r w:rsidRPr="00384046">
        <w:rPr>
          <w:rFonts w:ascii="Segoe UI Emoji" w:eastAsia="Times New Roman" w:hAnsi="Segoe UI Emoji" w:cs="Segoe UI Emoji"/>
          <w:b/>
          <w:bCs/>
          <w:sz w:val="36"/>
          <w:szCs w:val="36"/>
        </w:rPr>
        <w:t>💸</w:t>
      </w:r>
    </w:p>
    <w:p w14:paraId="63651CE5" w14:textId="77777777" w:rsidR="00384046" w:rsidRPr="00384046" w:rsidRDefault="00384046" w:rsidP="00384046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84046">
        <w:rPr>
          <w:rFonts w:ascii="Times New Roman" w:eastAsia="Times New Roman" w:hAnsi="Times New Roman" w:cs="Times New Roman"/>
        </w:rPr>
        <w:t>You’re signed up—now let’s raise some funds and make big impact magic happen! Here’s how to keep it simple, fun, and effective:</w:t>
      </w:r>
    </w:p>
    <w:p w14:paraId="39127082" w14:textId="77777777" w:rsidR="00384046" w:rsidRPr="00384046" w:rsidRDefault="00384046" w:rsidP="0038404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>1</w:t>
      </w:r>
      <w:proofErr w:type="gramStart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. </w:t>
      </w:r>
      <w:r w:rsidRPr="00384046">
        <w:rPr>
          <w:rFonts w:ascii="Segoe UI Emoji" w:eastAsia="Times New Roman" w:hAnsi="Segoe UI Emoji" w:cs="Segoe UI Emoji"/>
          <w:b/>
          <w:bCs/>
          <w:sz w:val="27"/>
          <w:szCs w:val="27"/>
        </w:rPr>
        <w:t>🎯</w:t>
      </w: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Set</w:t>
      </w:r>
      <w:proofErr w:type="gramEnd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a Clear Goal</w:t>
      </w:r>
    </w:p>
    <w:p w14:paraId="1372F39C" w14:textId="77777777" w:rsidR="00384046" w:rsidRPr="00384046" w:rsidRDefault="00384046" w:rsidP="00384046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84046">
        <w:rPr>
          <w:rFonts w:ascii="Times New Roman" w:eastAsia="Times New Roman" w:hAnsi="Times New Roman" w:cs="Times New Roman"/>
        </w:rPr>
        <w:t xml:space="preserve">Pick your number and </w:t>
      </w:r>
      <w:proofErr w:type="gramStart"/>
      <w:r w:rsidRPr="00384046">
        <w:rPr>
          <w:rFonts w:ascii="Times New Roman" w:eastAsia="Times New Roman" w:hAnsi="Times New Roman" w:cs="Times New Roman"/>
        </w:rPr>
        <w:t>own</w:t>
      </w:r>
      <w:proofErr w:type="gramEnd"/>
      <w:r w:rsidRPr="00384046">
        <w:rPr>
          <w:rFonts w:ascii="Times New Roman" w:eastAsia="Times New Roman" w:hAnsi="Times New Roman" w:cs="Times New Roman"/>
        </w:rPr>
        <w:t xml:space="preserve"> it! Whether it’s $50 or $5,000, having a goal helps YOU stay motivated and makes it easy for others to jump in and support.</w:t>
      </w:r>
    </w:p>
    <w:p w14:paraId="3BF86CFB" w14:textId="77777777" w:rsidR="00384046" w:rsidRPr="00384046" w:rsidRDefault="00384046" w:rsidP="0038404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>2</w:t>
      </w:r>
      <w:proofErr w:type="gramStart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. </w:t>
      </w:r>
      <w:r w:rsidRPr="00384046">
        <w:rPr>
          <w:rFonts w:ascii="Segoe UI Emoji" w:eastAsia="Times New Roman" w:hAnsi="Segoe UI Emoji" w:cs="Segoe UI Emoji"/>
          <w:b/>
          <w:bCs/>
          <w:sz w:val="27"/>
          <w:szCs w:val="27"/>
        </w:rPr>
        <w:t>💛</w:t>
      </w: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Share</w:t>
      </w:r>
      <w:proofErr w:type="gramEnd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Your WHY</w:t>
      </w:r>
    </w:p>
    <w:p w14:paraId="4479B3B2" w14:textId="77777777" w:rsidR="00384046" w:rsidRPr="00384046" w:rsidRDefault="00384046" w:rsidP="00384046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84046">
        <w:rPr>
          <w:rFonts w:ascii="Times New Roman" w:eastAsia="Times New Roman" w:hAnsi="Times New Roman" w:cs="Times New Roman"/>
        </w:rPr>
        <w:t>Tell people why you care. Maybe it’s for Lantz’s story, maybe it’s for the kids still fighting. Make it personal, make it real—your heart will inspire others to give.</w:t>
      </w:r>
    </w:p>
    <w:p w14:paraId="0BEF9DB1" w14:textId="77777777" w:rsidR="00384046" w:rsidRPr="00384046" w:rsidRDefault="00384046" w:rsidP="0038404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>3</w:t>
      </w:r>
      <w:proofErr w:type="gramStart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. </w:t>
      </w:r>
      <w:r w:rsidRPr="00384046">
        <w:rPr>
          <w:rFonts w:ascii="Segoe UI Emoji" w:eastAsia="Times New Roman" w:hAnsi="Segoe UI Emoji" w:cs="Segoe UI Emoji"/>
          <w:b/>
          <w:bCs/>
          <w:sz w:val="27"/>
          <w:szCs w:val="27"/>
        </w:rPr>
        <w:t>📱</w:t>
      </w: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Use</w:t>
      </w:r>
      <w:proofErr w:type="gramEnd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proofErr w:type="gramStart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>Social Media</w:t>
      </w:r>
      <w:proofErr w:type="gramEnd"/>
    </w:p>
    <w:p w14:paraId="0281439B" w14:textId="77777777" w:rsidR="00384046" w:rsidRPr="00384046" w:rsidRDefault="00384046" w:rsidP="00384046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84046">
        <w:rPr>
          <w:rFonts w:ascii="Times New Roman" w:eastAsia="Times New Roman" w:hAnsi="Times New Roman" w:cs="Times New Roman"/>
        </w:rPr>
        <w:t xml:space="preserve">Post, share, go </w:t>
      </w:r>
      <w:proofErr w:type="gramStart"/>
      <w:r w:rsidRPr="00384046">
        <w:rPr>
          <w:rFonts w:ascii="Times New Roman" w:eastAsia="Times New Roman" w:hAnsi="Times New Roman" w:cs="Times New Roman"/>
        </w:rPr>
        <w:t>live—</w:t>
      </w:r>
      <w:proofErr w:type="gramEnd"/>
      <w:r w:rsidRPr="00384046">
        <w:rPr>
          <w:rFonts w:ascii="Times New Roman" w:eastAsia="Times New Roman" w:hAnsi="Times New Roman" w:cs="Times New Roman"/>
        </w:rPr>
        <w:t>whatever fits your vibe! Show your moves, your progress, your goal. And don’t forget that donation link!</w:t>
      </w:r>
    </w:p>
    <w:p w14:paraId="340B3C8B" w14:textId="77777777" w:rsidR="00384046" w:rsidRPr="00384046" w:rsidRDefault="00384046" w:rsidP="0038404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>4</w:t>
      </w:r>
      <w:proofErr w:type="gramStart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. </w:t>
      </w:r>
      <w:r w:rsidRPr="00384046">
        <w:rPr>
          <w:rFonts w:ascii="Segoe UI Emoji" w:eastAsia="Times New Roman" w:hAnsi="Segoe UI Emoji" w:cs="Segoe UI Emoji"/>
          <w:b/>
          <w:bCs/>
          <w:sz w:val="27"/>
          <w:szCs w:val="27"/>
        </w:rPr>
        <w:t>📣</w:t>
      </w: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Ask</w:t>
      </w:r>
      <w:proofErr w:type="gramEnd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Your People</w:t>
      </w:r>
    </w:p>
    <w:p w14:paraId="2E1E72EC" w14:textId="77777777" w:rsidR="00384046" w:rsidRPr="00384046" w:rsidRDefault="00384046" w:rsidP="00384046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84046">
        <w:rPr>
          <w:rFonts w:ascii="Times New Roman" w:eastAsia="Times New Roman" w:hAnsi="Times New Roman" w:cs="Times New Roman"/>
        </w:rPr>
        <w:t>Friends, fam, co-workers, your barista… just ask! Use our email template or make it your own. Every YES starts with an ask.</w:t>
      </w:r>
    </w:p>
    <w:p w14:paraId="612B8AB8" w14:textId="77777777" w:rsidR="00384046" w:rsidRPr="00384046" w:rsidRDefault="00384046" w:rsidP="0038404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>5</w:t>
      </w:r>
      <w:proofErr w:type="gramStart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. </w:t>
      </w:r>
      <w:r w:rsidRPr="00384046">
        <w:rPr>
          <w:rFonts w:ascii="Segoe UI Emoji" w:eastAsia="Times New Roman" w:hAnsi="Segoe UI Emoji" w:cs="Segoe UI Emoji"/>
          <w:b/>
          <w:bCs/>
          <w:sz w:val="27"/>
          <w:szCs w:val="27"/>
        </w:rPr>
        <w:t>🎁</w:t>
      </w: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Add</w:t>
      </w:r>
      <w:proofErr w:type="gramEnd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a Little Sparkle</w:t>
      </w:r>
    </w:p>
    <w:p w14:paraId="5E759D84" w14:textId="77777777" w:rsidR="00384046" w:rsidRPr="00384046" w:rsidRDefault="00384046" w:rsidP="00384046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84046">
        <w:rPr>
          <w:rFonts w:ascii="Times New Roman" w:eastAsia="Times New Roman" w:hAnsi="Times New Roman" w:cs="Times New Roman"/>
        </w:rPr>
        <w:t>Shout out your donors on socials, send a funny thank-you GIF, or write a quick note. People love being appreciated!</w:t>
      </w:r>
    </w:p>
    <w:p w14:paraId="6128C7A3" w14:textId="77777777" w:rsidR="00384046" w:rsidRPr="00384046" w:rsidRDefault="00384046" w:rsidP="0038404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>6</w:t>
      </w:r>
      <w:proofErr w:type="gramStart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. </w:t>
      </w:r>
      <w:r w:rsidRPr="00384046">
        <w:rPr>
          <w:rFonts w:ascii="Segoe UI Emoji" w:eastAsia="Times New Roman" w:hAnsi="Segoe UI Emoji" w:cs="Segoe UI Emoji"/>
          <w:b/>
          <w:bCs/>
          <w:sz w:val="27"/>
          <w:szCs w:val="27"/>
        </w:rPr>
        <w:t>🍪</w:t>
      </w: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Host</w:t>
      </w:r>
      <w:proofErr w:type="gramEnd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a Mini Fundraiser</w:t>
      </w:r>
    </w:p>
    <w:p w14:paraId="747FADA0" w14:textId="77777777" w:rsidR="00384046" w:rsidRPr="00384046" w:rsidRDefault="00384046" w:rsidP="00384046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84046">
        <w:rPr>
          <w:rFonts w:ascii="Times New Roman" w:eastAsia="Times New Roman" w:hAnsi="Times New Roman" w:cs="Times New Roman"/>
        </w:rPr>
        <w:t>Bake sale, Zumba party, dog wash, porch concert—do something fun and turn it into donations. Get creative and make it you!</w:t>
      </w:r>
    </w:p>
    <w:p w14:paraId="6134C52A" w14:textId="77777777" w:rsidR="00384046" w:rsidRPr="00384046" w:rsidRDefault="00384046" w:rsidP="0038404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>7</w:t>
      </w:r>
      <w:proofErr w:type="gramStart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. </w:t>
      </w:r>
      <w:r w:rsidRPr="00384046">
        <w:rPr>
          <w:rFonts w:ascii="Segoe UI Emoji" w:eastAsia="Times New Roman" w:hAnsi="Segoe UI Emoji" w:cs="Segoe UI Emoji"/>
          <w:b/>
          <w:bCs/>
          <w:sz w:val="27"/>
          <w:szCs w:val="27"/>
        </w:rPr>
        <w:t>🏢</w:t>
      </w: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Talk</w:t>
      </w:r>
      <w:proofErr w:type="gramEnd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to Local Businesses</w:t>
      </w:r>
    </w:p>
    <w:p w14:paraId="407CC7C8" w14:textId="77777777" w:rsidR="00384046" w:rsidRPr="00384046" w:rsidRDefault="00384046" w:rsidP="00384046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84046">
        <w:rPr>
          <w:rFonts w:ascii="Times New Roman" w:eastAsia="Times New Roman" w:hAnsi="Times New Roman" w:cs="Times New Roman"/>
        </w:rPr>
        <w:lastRenderedPageBreak/>
        <w:t xml:space="preserve">Ask your </w:t>
      </w:r>
      <w:proofErr w:type="spellStart"/>
      <w:r w:rsidRPr="00384046">
        <w:rPr>
          <w:rFonts w:ascii="Times New Roman" w:eastAsia="Times New Roman" w:hAnsi="Times New Roman" w:cs="Times New Roman"/>
        </w:rPr>
        <w:t>fave</w:t>
      </w:r>
      <w:proofErr w:type="spellEnd"/>
      <w:r w:rsidRPr="00384046">
        <w:rPr>
          <w:rFonts w:ascii="Times New Roman" w:eastAsia="Times New Roman" w:hAnsi="Times New Roman" w:cs="Times New Roman"/>
        </w:rPr>
        <w:t xml:space="preserve"> coffee shop or company if they want to sponsor you. Offer to wear their logo or shout them out in return. Bonus: ask if they match donations!</w:t>
      </w:r>
    </w:p>
    <w:p w14:paraId="0E09103D" w14:textId="77777777" w:rsidR="00384046" w:rsidRPr="00384046" w:rsidRDefault="00384046" w:rsidP="0038404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>8</w:t>
      </w:r>
      <w:proofErr w:type="gramStart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. </w:t>
      </w:r>
      <w:r w:rsidRPr="00384046">
        <w:rPr>
          <w:rFonts w:ascii="Segoe UI Emoji" w:eastAsia="Times New Roman" w:hAnsi="Segoe UI Emoji" w:cs="Segoe UI Emoji"/>
          <w:b/>
          <w:bCs/>
          <w:sz w:val="27"/>
          <w:szCs w:val="27"/>
        </w:rPr>
        <w:t>📬</w:t>
      </w: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Keep</w:t>
      </w:r>
      <w:proofErr w:type="gramEnd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Everyone in the Loop</w:t>
      </w:r>
    </w:p>
    <w:p w14:paraId="0CC099B4" w14:textId="77777777" w:rsidR="00384046" w:rsidRPr="00384046" w:rsidRDefault="00384046" w:rsidP="00384046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84046">
        <w:rPr>
          <w:rFonts w:ascii="Times New Roman" w:eastAsia="Times New Roman" w:hAnsi="Times New Roman" w:cs="Times New Roman"/>
        </w:rPr>
        <w:t>Let your supporters know how it’s going. Hit milestones? Post about it. Feeling inspired? Share it. Progress pics? Yes, please!</w:t>
      </w:r>
    </w:p>
    <w:p w14:paraId="53D541F1" w14:textId="77777777" w:rsidR="00384046" w:rsidRPr="00384046" w:rsidRDefault="00384046" w:rsidP="0038404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>9</w:t>
      </w:r>
      <w:proofErr w:type="gramStart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. </w:t>
      </w:r>
      <w:r w:rsidRPr="00384046">
        <w:rPr>
          <w:rFonts w:ascii="Segoe UI Emoji" w:eastAsia="Times New Roman" w:hAnsi="Segoe UI Emoji" w:cs="Segoe UI Emoji"/>
          <w:b/>
          <w:bCs/>
          <w:sz w:val="27"/>
          <w:szCs w:val="27"/>
        </w:rPr>
        <w:t>🙏</w:t>
      </w: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Say</w:t>
      </w:r>
      <w:proofErr w:type="gramEnd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THANK YOU</w:t>
      </w:r>
    </w:p>
    <w:p w14:paraId="374F9331" w14:textId="77777777" w:rsidR="00384046" w:rsidRPr="00384046" w:rsidRDefault="00384046" w:rsidP="00384046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84046">
        <w:rPr>
          <w:rFonts w:ascii="Times New Roman" w:eastAsia="Times New Roman" w:hAnsi="Times New Roman" w:cs="Times New Roman"/>
        </w:rPr>
        <w:t>Always, always say thank you—fast, fun, and from the heart. Gratitude goes a long way and keeps the good energy flowing.</w:t>
      </w:r>
    </w:p>
    <w:p w14:paraId="02CE9413" w14:textId="77777777" w:rsidR="00384046" w:rsidRPr="00384046" w:rsidRDefault="00384046" w:rsidP="0038404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>10</w:t>
      </w:r>
      <w:proofErr w:type="gramStart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. </w:t>
      </w:r>
      <w:r w:rsidRPr="00384046">
        <w:rPr>
          <w:rFonts w:ascii="Segoe UI Emoji" w:eastAsia="Times New Roman" w:hAnsi="Segoe UI Emoji" w:cs="Segoe UI Emoji"/>
          <w:b/>
          <w:bCs/>
          <w:sz w:val="27"/>
          <w:szCs w:val="27"/>
        </w:rPr>
        <w:t>💌</w:t>
      </w: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Follow</w:t>
      </w:r>
      <w:proofErr w:type="gramEnd"/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Up</w:t>
      </w:r>
    </w:p>
    <w:p w14:paraId="4A134523" w14:textId="77777777" w:rsidR="00384046" w:rsidRPr="00384046" w:rsidRDefault="00384046" w:rsidP="00384046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84046">
        <w:rPr>
          <w:rFonts w:ascii="Times New Roman" w:eastAsia="Times New Roman" w:hAnsi="Times New Roman" w:cs="Times New Roman"/>
        </w:rPr>
        <w:t>After the walk, share your story and the final impact. People want to know how they helped—and they’ll likely support you again!</w:t>
      </w:r>
    </w:p>
    <w:p w14:paraId="60503E4F" w14:textId="77777777" w:rsidR="00384046" w:rsidRPr="00384046" w:rsidRDefault="00384046" w:rsidP="0038404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11. </w:t>
      </w:r>
      <w:r w:rsidRPr="00384046">
        <w:rPr>
          <w:rFonts w:ascii="Segoe UI Emoji" w:eastAsia="Times New Roman" w:hAnsi="Segoe UI Emoji" w:cs="Segoe UI Emoji"/>
          <w:b/>
          <w:bCs/>
          <w:sz w:val="27"/>
          <w:szCs w:val="27"/>
        </w:rPr>
        <w:t>⏳</w:t>
      </w:r>
      <w:r w:rsidRPr="003840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Keep It Going</w:t>
      </w:r>
    </w:p>
    <w:p w14:paraId="01735171" w14:textId="77777777" w:rsidR="00384046" w:rsidRPr="00384046" w:rsidRDefault="00384046" w:rsidP="00384046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84046">
        <w:rPr>
          <w:rFonts w:ascii="Times New Roman" w:eastAsia="Times New Roman" w:hAnsi="Times New Roman" w:cs="Times New Roman"/>
        </w:rPr>
        <w:t xml:space="preserve">Just because May ends </w:t>
      </w:r>
      <w:proofErr w:type="gramStart"/>
      <w:r w:rsidRPr="00384046">
        <w:rPr>
          <w:rFonts w:ascii="Times New Roman" w:eastAsia="Times New Roman" w:hAnsi="Times New Roman" w:cs="Times New Roman"/>
        </w:rPr>
        <w:t>doesn’t</w:t>
      </w:r>
      <w:proofErr w:type="gramEnd"/>
      <w:r w:rsidRPr="00384046">
        <w:rPr>
          <w:rFonts w:ascii="Times New Roman" w:eastAsia="Times New Roman" w:hAnsi="Times New Roman" w:cs="Times New Roman"/>
        </w:rPr>
        <w:t xml:space="preserve"> mean you have to stop. Keep that page up and keep raising HOPE all year long.</w:t>
      </w:r>
    </w:p>
    <w:p w14:paraId="40080F61" w14:textId="4FBCAA95" w:rsidR="00384046" w:rsidRPr="00384046" w:rsidRDefault="00384046" w:rsidP="00384046">
      <w:pPr>
        <w:rPr>
          <w:rFonts w:ascii="Times New Roman" w:eastAsia="Times New Roman" w:hAnsi="Times New Roman" w:cs="Times New Roman"/>
        </w:rPr>
      </w:pPr>
    </w:p>
    <w:p w14:paraId="529DB6BB" w14:textId="77777777" w:rsidR="00384046" w:rsidRDefault="00384046" w:rsidP="00464877">
      <w:pPr>
        <w:pStyle w:val="cvgsua"/>
        <w:spacing w:line="300" w:lineRule="atLeast"/>
        <w:rPr>
          <w:rStyle w:val="IntenseReference"/>
          <w:color w:val="E36C0A" w:themeColor="accent6" w:themeShade="BF"/>
        </w:rPr>
      </w:pPr>
    </w:p>
    <w:p w14:paraId="6F377414" w14:textId="77777777" w:rsidR="00F443A9" w:rsidRDefault="00F443A9" w:rsidP="00464877">
      <w:pPr>
        <w:pStyle w:val="cvgsua"/>
        <w:spacing w:line="300" w:lineRule="atLeast"/>
        <w:rPr>
          <w:rStyle w:val="IntenseReference"/>
          <w:color w:val="E36C0A" w:themeColor="accent6" w:themeShade="BF"/>
        </w:rPr>
      </w:pPr>
    </w:p>
    <w:p w14:paraId="1AEBB2E7" w14:textId="77777777" w:rsidR="00F443A9" w:rsidRDefault="00F443A9" w:rsidP="00464877">
      <w:pPr>
        <w:pStyle w:val="cvgsua"/>
        <w:spacing w:line="300" w:lineRule="atLeast"/>
        <w:rPr>
          <w:rStyle w:val="IntenseReference"/>
          <w:color w:val="E36C0A" w:themeColor="accent6" w:themeShade="BF"/>
        </w:rPr>
      </w:pPr>
    </w:p>
    <w:sectPr w:rsidR="00F443A9" w:rsidSect="00811D13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1CDDDB" w14:textId="77777777" w:rsidR="00A86377" w:rsidRDefault="00A86377" w:rsidP="00337107">
      <w:r>
        <w:separator/>
      </w:r>
    </w:p>
  </w:endnote>
  <w:endnote w:type="continuationSeparator" w:id="0">
    <w:p w14:paraId="71888BF9" w14:textId="77777777" w:rsidR="00A86377" w:rsidRDefault="00A86377" w:rsidP="003371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4FA2D5" w14:textId="77777777" w:rsidR="00A7543C" w:rsidRDefault="00A7543C" w:rsidP="00A7543C">
    <w:pPr>
      <w:pStyle w:val="Footer"/>
    </w:pPr>
  </w:p>
  <w:p w14:paraId="5D26AAE8" w14:textId="0FD6E20D" w:rsidR="00A7543C" w:rsidRDefault="00705646" w:rsidP="00A7543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6CE507C" wp14:editId="32A8C694">
              <wp:simplePos x="0" y="0"/>
              <wp:positionH relativeFrom="column">
                <wp:posOffset>73660</wp:posOffset>
              </wp:positionH>
              <wp:positionV relativeFrom="paragraph">
                <wp:posOffset>129540</wp:posOffset>
              </wp:positionV>
              <wp:extent cx="2680335" cy="15875"/>
              <wp:effectExtent l="0" t="0" r="5715" b="3175"/>
              <wp:wrapNone/>
              <wp:docPr id="1044972014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2680335" cy="15875"/>
                      </a:xfrm>
                      <a:prstGeom prst="line">
                        <a:avLst/>
                      </a:prstGeom>
                      <a:ln>
                        <a:solidFill>
                          <a:srgbClr val="F0582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E1E2676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8pt,10.2pt" to="216.8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" strokecolor="#f05829"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62336" behindDoc="0" locked="0" layoutInCell="1" allowOverlap="1" wp14:anchorId="5BE4BD76" wp14:editId="57ED8860">
              <wp:simplePos x="0" y="0"/>
              <wp:positionH relativeFrom="column">
                <wp:posOffset>3014980</wp:posOffset>
              </wp:positionH>
              <wp:positionV relativeFrom="paragraph">
                <wp:posOffset>57150</wp:posOffset>
              </wp:positionV>
              <wp:extent cx="4235450" cy="170815"/>
              <wp:effectExtent l="0" t="0" r="0" b="0"/>
              <wp:wrapNone/>
              <wp:docPr id="188491475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3545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5302CA3D" w14:textId="1AA5AE60" w:rsidR="00A7543C" w:rsidRPr="009A22BA" w:rsidRDefault="001B5346" w:rsidP="00A7543C">
                          <w:pPr>
                            <w:widowControl w:val="0"/>
                            <w:tabs>
                              <w:tab w:val="left" w:pos="132"/>
                            </w:tabs>
                            <w:rPr>
                              <w:rFonts w:ascii="Arial" w:hAnsi="Arial" w:cs="Arial"/>
                              <w:color w:val="595959" w:themeColor="text1" w:themeTint="A6"/>
                              <w:sz w:val="13"/>
                              <w:szCs w:val="13"/>
                            </w:rPr>
                          </w:pPr>
                          <w:r>
                            <w:rPr>
                              <w:rFonts w:ascii="Arial" w:hAnsi="Arial" w:cs="Arial"/>
                              <w:color w:val="595959" w:themeColor="text1" w:themeTint="A6"/>
                              <w:sz w:val="13"/>
                              <w:szCs w:val="13"/>
                            </w:rPr>
                            <w:t xml:space="preserve">P.O. Box </w:t>
                          </w:r>
                          <w:r w:rsidR="00FE51BA">
                            <w:rPr>
                              <w:rFonts w:ascii="Arial" w:hAnsi="Arial" w:cs="Arial"/>
                              <w:color w:val="595959" w:themeColor="text1" w:themeTint="A6"/>
                              <w:sz w:val="13"/>
                              <w:szCs w:val="13"/>
                            </w:rPr>
                            <w:t>56</w:t>
                          </w:r>
                          <w:r w:rsidR="00A7543C" w:rsidRPr="009A22BA">
                            <w:rPr>
                              <w:rFonts w:ascii="Arial" w:hAnsi="Arial" w:cs="Arial"/>
                              <w:color w:val="595959" w:themeColor="text1" w:themeTint="A6"/>
                              <w:sz w:val="13"/>
                              <w:szCs w:val="13"/>
                            </w:rPr>
                            <w:t xml:space="preserve"> ● </w:t>
                          </w:r>
                          <w:r w:rsidR="00A7543C">
                            <w:rPr>
                              <w:rFonts w:ascii="Arial" w:hAnsi="Arial" w:cs="Arial"/>
                              <w:color w:val="595959" w:themeColor="text1" w:themeTint="A6"/>
                              <w:sz w:val="13"/>
                              <w:szCs w:val="13"/>
                            </w:rPr>
                            <w:t>B</w:t>
                          </w:r>
                          <w:r w:rsidR="00FE51BA">
                            <w:rPr>
                              <w:rFonts w:ascii="Arial" w:hAnsi="Arial" w:cs="Arial"/>
                              <w:color w:val="595959" w:themeColor="text1" w:themeTint="A6"/>
                              <w:sz w:val="13"/>
                              <w:szCs w:val="13"/>
                            </w:rPr>
                            <w:t>rasstown, NC 28902</w:t>
                          </w:r>
                          <w:r w:rsidR="00A7543C" w:rsidRPr="009A22BA">
                            <w:rPr>
                              <w:rFonts w:ascii="Arial" w:hAnsi="Arial" w:cs="Arial"/>
                              <w:color w:val="595959" w:themeColor="text1" w:themeTint="A6"/>
                              <w:sz w:val="13"/>
                              <w:szCs w:val="13"/>
                            </w:rPr>
                            <w:t xml:space="preserve"> ● 706-594-1156 ● </w:t>
                          </w:r>
                          <w:r w:rsidR="00A7543C">
                            <w:rPr>
                              <w:rFonts w:ascii="Arial" w:hAnsi="Arial" w:cs="Arial"/>
                              <w:color w:val="595959" w:themeColor="text1" w:themeTint="A6"/>
                              <w:sz w:val="13"/>
                              <w:szCs w:val="13"/>
                            </w:rPr>
                            <w:t>cultural</w:t>
                          </w:r>
                          <w:r w:rsidR="00A7543C" w:rsidRPr="009A22BA">
                            <w:rPr>
                              <w:rFonts w:ascii="Arial" w:hAnsi="Arial" w:cs="Arial"/>
                              <w:color w:val="595959" w:themeColor="text1" w:themeTint="A6"/>
                              <w:sz w:val="13"/>
                              <w:szCs w:val="13"/>
                            </w:rPr>
                            <w:t>alignmentsolutions.com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E4BD7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37.4pt;margin-top:4.5pt;width:333.5pt;height:13.45pt;z-index:2516623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" filled="f" stroked="f">
              <v:textbox inset="2.88pt,2.88pt,2.88pt,2.88pt">
                <w:txbxContent>
                  <w:p w14:paraId="5302CA3D" w14:textId="1AA5AE60" w:rsidR="00A7543C" w:rsidRPr="009A22BA" w:rsidRDefault="001B5346" w:rsidP="00A7543C">
                    <w:pPr>
                      <w:widowControl w:val="0"/>
                      <w:tabs>
                        <w:tab w:val="left" w:pos="132"/>
                      </w:tabs>
                      <w:rPr>
                        <w:rFonts w:ascii="Arial" w:hAnsi="Arial" w:cs="Arial"/>
                        <w:color w:val="595959" w:themeColor="text1" w:themeTint="A6"/>
                        <w:sz w:val="13"/>
                        <w:szCs w:val="13"/>
                      </w:rPr>
                    </w:pPr>
                    <w:r>
                      <w:rPr>
                        <w:rFonts w:ascii="Arial" w:hAnsi="Arial" w:cs="Arial"/>
                        <w:color w:val="595959" w:themeColor="text1" w:themeTint="A6"/>
                        <w:sz w:val="13"/>
                        <w:szCs w:val="13"/>
                      </w:rPr>
                      <w:t xml:space="preserve">P.O. Box </w:t>
                    </w:r>
                    <w:r w:rsidR="00FE51BA">
                      <w:rPr>
                        <w:rFonts w:ascii="Arial" w:hAnsi="Arial" w:cs="Arial"/>
                        <w:color w:val="595959" w:themeColor="text1" w:themeTint="A6"/>
                        <w:sz w:val="13"/>
                        <w:szCs w:val="13"/>
                      </w:rPr>
                      <w:t>56</w:t>
                    </w:r>
                    <w:r w:rsidR="00A7543C" w:rsidRPr="009A22BA">
                      <w:rPr>
                        <w:rFonts w:ascii="Arial" w:hAnsi="Arial" w:cs="Arial"/>
                        <w:color w:val="595959" w:themeColor="text1" w:themeTint="A6"/>
                        <w:sz w:val="13"/>
                        <w:szCs w:val="13"/>
                      </w:rPr>
                      <w:t xml:space="preserve"> ● </w:t>
                    </w:r>
                    <w:r w:rsidR="00A7543C">
                      <w:rPr>
                        <w:rFonts w:ascii="Arial" w:hAnsi="Arial" w:cs="Arial"/>
                        <w:color w:val="595959" w:themeColor="text1" w:themeTint="A6"/>
                        <w:sz w:val="13"/>
                        <w:szCs w:val="13"/>
                      </w:rPr>
                      <w:t>B</w:t>
                    </w:r>
                    <w:r w:rsidR="00FE51BA">
                      <w:rPr>
                        <w:rFonts w:ascii="Arial" w:hAnsi="Arial" w:cs="Arial"/>
                        <w:color w:val="595959" w:themeColor="text1" w:themeTint="A6"/>
                        <w:sz w:val="13"/>
                        <w:szCs w:val="13"/>
                      </w:rPr>
                      <w:t>rasstown, NC 28902</w:t>
                    </w:r>
                    <w:r w:rsidR="00A7543C" w:rsidRPr="009A22BA">
                      <w:rPr>
                        <w:rFonts w:ascii="Arial" w:hAnsi="Arial" w:cs="Arial"/>
                        <w:color w:val="595959" w:themeColor="text1" w:themeTint="A6"/>
                        <w:sz w:val="13"/>
                        <w:szCs w:val="13"/>
                      </w:rPr>
                      <w:t xml:space="preserve"> ● 706-594-1156 ● </w:t>
                    </w:r>
                    <w:r w:rsidR="00A7543C">
                      <w:rPr>
                        <w:rFonts w:ascii="Arial" w:hAnsi="Arial" w:cs="Arial"/>
                        <w:color w:val="595959" w:themeColor="text1" w:themeTint="A6"/>
                        <w:sz w:val="13"/>
                        <w:szCs w:val="13"/>
                      </w:rPr>
                      <w:t>cultural</w:t>
                    </w:r>
                    <w:r w:rsidR="00A7543C" w:rsidRPr="009A22BA">
                      <w:rPr>
                        <w:rFonts w:ascii="Arial" w:hAnsi="Arial" w:cs="Arial"/>
                        <w:color w:val="595959" w:themeColor="text1" w:themeTint="A6"/>
                        <w:sz w:val="13"/>
                        <w:szCs w:val="13"/>
                      </w:rPr>
                      <w:t>alignmentsolutions.com</w:t>
                    </w:r>
                  </w:p>
                </w:txbxContent>
              </v:textbox>
            </v:shape>
          </w:pict>
        </mc:Fallback>
      </mc:AlternateContent>
    </w:r>
  </w:p>
  <w:p w14:paraId="2F7764EB" w14:textId="77777777" w:rsidR="00C81046" w:rsidRPr="00A7543C" w:rsidRDefault="00C81046" w:rsidP="00A754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CE31FD" w14:textId="77777777" w:rsidR="00A86377" w:rsidRDefault="00A86377" w:rsidP="00337107">
      <w:r>
        <w:separator/>
      </w:r>
    </w:p>
  </w:footnote>
  <w:footnote w:type="continuationSeparator" w:id="0">
    <w:p w14:paraId="66FD7131" w14:textId="77777777" w:rsidR="00A86377" w:rsidRDefault="00A86377" w:rsidP="003371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3E1770" w14:textId="77777777" w:rsidR="00C81046" w:rsidRDefault="005125F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73B6130" wp14:editId="39557107">
          <wp:simplePos x="0" y="0"/>
          <wp:positionH relativeFrom="margin">
            <wp:posOffset>5436235</wp:posOffset>
          </wp:positionH>
          <wp:positionV relativeFrom="paragraph">
            <wp:posOffset>-175260</wp:posOffset>
          </wp:positionV>
          <wp:extent cx="1249680" cy="124968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680" cy="1249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81046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82CFD"/>
    <w:multiLevelType w:val="hybridMultilevel"/>
    <w:tmpl w:val="0E1C8602"/>
    <w:lvl w:ilvl="0" w:tplc="52EC87C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03A72"/>
    <w:multiLevelType w:val="hybridMultilevel"/>
    <w:tmpl w:val="CBBA1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02143"/>
    <w:multiLevelType w:val="hybridMultilevel"/>
    <w:tmpl w:val="208C1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375BE"/>
    <w:multiLevelType w:val="hybridMultilevel"/>
    <w:tmpl w:val="A8763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40A80"/>
    <w:multiLevelType w:val="hybridMultilevel"/>
    <w:tmpl w:val="D8108D6A"/>
    <w:lvl w:ilvl="0" w:tplc="63621D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8586A1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61469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AB255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0FAD6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02E28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F2D7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608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7AAC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2D0A16A8"/>
    <w:multiLevelType w:val="hybridMultilevel"/>
    <w:tmpl w:val="6F989A52"/>
    <w:lvl w:ilvl="0" w:tplc="FFFFFFF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6" w15:restartNumberingAfterBreak="0">
    <w:nsid w:val="2EEF5588"/>
    <w:multiLevelType w:val="hybridMultilevel"/>
    <w:tmpl w:val="01600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F26691"/>
    <w:multiLevelType w:val="hybridMultilevel"/>
    <w:tmpl w:val="1F903CDC"/>
    <w:lvl w:ilvl="0" w:tplc="2B885F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822B8E">
      <w:start w:val="120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C625DD4">
      <w:start w:val="120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1E8E3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FE6BF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D6C1F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1C0A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064BF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2273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3C0C4A98"/>
    <w:multiLevelType w:val="hybridMultilevel"/>
    <w:tmpl w:val="C2AA6E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6E23F6"/>
    <w:multiLevelType w:val="multilevel"/>
    <w:tmpl w:val="75023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EC5A6F"/>
    <w:multiLevelType w:val="hybridMultilevel"/>
    <w:tmpl w:val="DA50EE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A127D3"/>
    <w:multiLevelType w:val="hybridMultilevel"/>
    <w:tmpl w:val="011E5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215FD8"/>
    <w:multiLevelType w:val="hybridMultilevel"/>
    <w:tmpl w:val="5E50A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D927B5"/>
    <w:multiLevelType w:val="hybridMultilevel"/>
    <w:tmpl w:val="2C62118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CEA744D"/>
    <w:multiLevelType w:val="hybridMultilevel"/>
    <w:tmpl w:val="6BF61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7156C9"/>
    <w:multiLevelType w:val="hybridMultilevel"/>
    <w:tmpl w:val="6E4834A0"/>
    <w:lvl w:ilvl="0" w:tplc="50CAC56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DE825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E86B9C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CE4C5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8C5F7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F897E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96620C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E87C4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C8D8A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71244D"/>
    <w:multiLevelType w:val="hybridMultilevel"/>
    <w:tmpl w:val="C1B24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C97E6F"/>
    <w:multiLevelType w:val="hybridMultilevel"/>
    <w:tmpl w:val="A4F031B4"/>
    <w:lvl w:ilvl="0" w:tplc="76CCDD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5A6D8E"/>
    <w:multiLevelType w:val="hybridMultilevel"/>
    <w:tmpl w:val="5EC05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AE641F"/>
    <w:multiLevelType w:val="hybridMultilevel"/>
    <w:tmpl w:val="9BA0B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AC7DB2"/>
    <w:multiLevelType w:val="hybridMultilevel"/>
    <w:tmpl w:val="B0FAE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E05AB9"/>
    <w:multiLevelType w:val="hybridMultilevel"/>
    <w:tmpl w:val="EE5E53F6"/>
    <w:lvl w:ilvl="0" w:tplc="0CD2434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9850D9"/>
    <w:multiLevelType w:val="hybridMultilevel"/>
    <w:tmpl w:val="884A2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D90C2C"/>
    <w:multiLevelType w:val="hybridMultilevel"/>
    <w:tmpl w:val="5CFE00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3E5646"/>
    <w:multiLevelType w:val="hybridMultilevel"/>
    <w:tmpl w:val="23909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B671F8"/>
    <w:multiLevelType w:val="hybridMultilevel"/>
    <w:tmpl w:val="60425086"/>
    <w:lvl w:ilvl="0" w:tplc="249CEC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8B43C2E">
      <w:start w:val="137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140A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56433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A1A05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4845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60846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B4A4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84886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72BC7115"/>
    <w:multiLevelType w:val="hybridMultilevel"/>
    <w:tmpl w:val="63FC1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A2786F"/>
    <w:multiLevelType w:val="hybridMultilevel"/>
    <w:tmpl w:val="2C367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A0543A"/>
    <w:multiLevelType w:val="hybridMultilevel"/>
    <w:tmpl w:val="8BD2661C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429157809">
    <w:abstractNumId w:val="1"/>
  </w:num>
  <w:num w:numId="2" w16cid:durableId="57481202">
    <w:abstractNumId w:val="22"/>
  </w:num>
  <w:num w:numId="3" w16cid:durableId="1391340231">
    <w:abstractNumId w:val="7"/>
  </w:num>
  <w:num w:numId="4" w16cid:durableId="1893689284">
    <w:abstractNumId w:val="15"/>
  </w:num>
  <w:num w:numId="5" w16cid:durableId="281619904">
    <w:abstractNumId w:val="14"/>
  </w:num>
  <w:num w:numId="6" w16cid:durableId="1030186248">
    <w:abstractNumId w:val="20"/>
  </w:num>
  <w:num w:numId="7" w16cid:durableId="1785536437">
    <w:abstractNumId w:val="26"/>
  </w:num>
  <w:num w:numId="8" w16cid:durableId="107893080">
    <w:abstractNumId w:val="27"/>
  </w:num>
  <w:num w:numId="9" w16cid:durableId="2058506624">
    <w:abstractNumId w:val="11"/>
  </w:num>
  <w:num w:numId="10" w16cid:durableId="1628924301">
    <w:abstractNumId w:val="24"/>
  </w:num>
  <w:num w:numId="11" w16cid:durableId="1282421095">
    <w:abstractNumId w:val="8"/>
  </w:num>
  <w:num w:numId="12" w16cid:durableId="514925516">
    <w:abstractNumId w:val="3"/>
  </w:num>
  <w:num w:numId="13" w16cid:durableId="1401323518">
    <w:abstractNumId w:val="18"/>
  </w:num>
  <w:num w:numId="14" w16cid:durableId="2084721182">
    <w:abstractNumId w:val="21"/>
  </w:num>
  <w:num w:numId="15" w16cid:durableId="190845873">
    <w:abstractNumId w:val="23"/>
  </w:num>
  <w:num w:numId="16" w16cid:durableId="1786004053">
    <w:abstractNumId w:val="10"/>
  </w:num>
  <w:num w:numId="17" w16cid:durableId="1538810993">
    <w:abstractNumId w:val="2"/>
  </w:num>
  <w:num w:numId="18" w16cid:durableId="329677692">
    <w:abstractNumId w:val="16"/>
  </w:num>
  <w:num w:numId="19" w16cid:durableId="471679263">
    <w:abstractNumId w:val="12"/>
  </w:num>
  <w:num w:numId="20" w16cid:durableId="282810236">
    <w:abstractNumId w:val="5"/>
  </w:num>
  <w:num w:numId="21" w16cid:durableId="31073961">
    <w:abstractNumId w:val="17"/>
  </w:num>
  <w:num w:numId="22" w16cid:durableId="261960570">
    <w:abstractNumId w:val="6"/>
  </w:num>
  <w:num w:numId="23" w16cid:durableId="387386592">
    <w:abstractNumId w:val="19"/>
  </w:num>
  <w:num w:numId="24" w16cid:durableId="1007560545">
    <w:abstractNumId w:val="4"/>
  </w:num>
  <w:num w:numId="25" w16cid:durableId="10449963">
    <w:abstractNumId w:val="25"/>
  </w:num>
  <w:num w:numId="26" w16cid:durableId="1955403318">
    <w:abstractNumId w:val="28"/>
  </w:num>
  <w:num w:numId="27" w16cid:durableId="270092053">
    <w:abstractNumId w:val="0"/>
  </w:num>
  <w:num w:numId="28" w16cid:durableId="1159081748">
    <w:abstractNumId w:val="13"/>
  </w:num>
  <w:num w:numId="29" w16cid:durableId="5601402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tzAwszAwNTY0tjBX0lEKTi0uzszPAykwrQUAqBPpHiwAAAA="/>
  </w:docVars>
  <w:rsids>
    <w:rsidRoot w:val="000D1FF7"/>
    <w:rsid w:val="00007EBD"/>
    <w:rsid w:val="000306CE"/>
    <w:rsid w:val="00044484"/>
    <w:rsid w:val="000624D0"/>
    <w:rsid w:val="00065E56"/>
    <w:rsid w:val="00082E63"/>
    <w:rsid w:val="00082F2F"/>
    <w:rsid w:val="00091E38"/>
    <w:rsid w:val="000B5505"/>
    <w:rsid w:val="000B7A15"/>
    <w:rsid w:val="000C059B"/>
    <w:rsid w:val="000D1FF7"/>
    <w:rsid w:val="000E1DD1"/>
    <w:rsid w:val="000E5B1F"/>
    <w:rsid w:val="000E78F1"/>
    <w:rsid w:val="000F1215"/>
    <w:rsid w:val="000F3C73"/>
    <w:rsid w:val="001153BF"/>
    <w:rsid w:val="001206A3"/>
    <w:rsid w:val="00130A2F"/>
    <w:rsid w:val="001941B3"/>
    <w:rsid w:val="001A3ABA"/>
    <w:rsid w:val="001B0BEB"/>
    <w:rsid w:val="001B1484"/>
    <w:rsid w:val="001B3B6B"/>
    <w:rsid w:val="001B5346"/>
    <w:rsid w:val="001D2010"/>
    <w:rsid w:val="001E083C"/>
    <w:rsid w:val="001F0999"/>
    <w:rsid w:val="001F7149"/>
    <w:rsid w:val="0020592D"/>
    <w:rsid w:val="00221CBB"/>
    <w:rsid w:val="00223DDD"/>
    <w:rsid w:val="0023336A"/>
    <w:rsid w:val="0023503B"/>
    <w:rsid w:val="00252FFA"/>
    <w:rsid w:val="0026390E"/>
    <w:rsid w:val="002671C3"/>
    <w:rsid w:val="0027070E"/>
    <w:rsid w:val="00274A6D"/>
    <w:rsid w:val="00291601"/>
    <w:rsid w:val="0029421E"/>
    <w:rsid w:val="002A2E25"/>
    <w:rsid w:val="002B3767"/>
    <w:rsid w:val="002C0C37"/>
    <w:rsid w:val="002C13DD"/>
    <w:rsid w:val="002C38F6"/>
    <w:rsid w:val="002F1B7F"/>
    <w:rsid w:val="00311477"/>
    <w:rsid w:val="00317730"/>
    <w:rsid w:val="00321FD7"/>
    <w:rsid w:val="0033024F"/>
    <w:rsid w:val="0033624F"/>
    <w:rsid w:val="00337107"/>
    <w:rsid w:val="003516E5"/>
    <w:rsid w:val="00362D12"/>
    <w:rsid w:val="0036341C"/>
    <w:rsid w:val="00366CE8"/>
    <w:rsid w:val="0037190D"/>
    <w:rsid w:val="00380534"/>
    <w:rsid w:val="00384046"/>
    <w:rsid w:val="003A3405"/>
    <w:rsid w:val="003C3AF3"/>
    <w:rsid w:val="003C3F33"/>
    <w:rsid w:val="003D07F7"/>
    <w:rsid w:val="003D3782"/>
    <w:rsid w:val="003D727B"/>
    <w:rsid w:val="003F2152"/>
    <w:rsid w:val="0040197C"/>
    <w:rsid w:val="00413411"/>
    <w:rsid w:val="00444191"/>
    <w:rsid w:val="00460657"/>
    <w:rsid w:val="00464877"/>
    <w:rsid w:val="004656C2"/>
    <w:rsid w:val="00471B64"/>
    <w:rsid w:val="004807B0"/>
    <w:rsid w:val="004C0A54"/>
    <w:rsid w:val="004C3253"/>
    <w:rsid w:val="004C49BE"/>
    <w:rsid w:val="004D298F"/>
    <w:rsid w:val="004E143A"/>
    <w:rsid w:val="004F03CC"/>
    <w:rsid w:val="004F587D"/>
    <w:rsid w:val="00501CD9"/>
    <w:rsid w:val="00503EA8"/>
    <w:rsid w:val="005125FF"/>
    <w:rsid w:val="0052041F"/>
    <w:rsid w:val="00567DD3"/>
    <w:rsid w:val="005700B0"/>
    <w:rsid w:val="00570FBE"/>
    <w:rsid w:val="005A2DF1"/>
    <w:rsid w:val="005D247D"/>
    <w:rsid w:val="005D69A7"/>
    <w:rsid w:val="005F5BA7"/>
    <w:rsid w:val="00601D3E"/>
    <w:rsid w:val="0062268A"/>
    <w:rsid w:val="00635571"/>
    <w:rsid w:val="00652E0F"/>
    <w:rsid w:val="0065336E"/>
    <w:rsid w:val="0065760F"/>
    <w:rsid w:val="00672C8A"/>
    <w:rsid w:val="00683975"/>
    <w:rsid w:val="006941DD"/>
    <w:rsid w:val="006B2631"/>
    <w:rsid w:val="006B6A74"/>
    <w:rsid w:val="006D3BD9"/>
    <w:rsid w:val="006E6E03"/>
    <w:rsid w:val="00704A7F"/>
    <w:rsid w:val="00705646"/>
    <w:rsid w:val="00723337"/>
    <w:rsid w:val="00732D92"/>
    <w:rsid w:val="00746503"/>
    <w:rsid w:val="00750750"/>
    <w:rsid w:val="00764B0B"/>
    <w:rsid w:val="00783BD1"/>
    <w:rsid w:val="007A7AF6"/>
    <w:rsid w:val="007C51EA"/>
    <w:rsid w:val="007D5850"/>
    <w:rsid w:val="007E0615"/>
    <w:rsid w:val="007F0F6C"/>
    <w:rsid w:val="007F2D5D"/>
    <w:rsid w:val="008006C0"/>
    <w:rsid w:val="00811D13"/>
    <w:rsid w:val="00830C71"/>
    <w:rsid w:val="008346A5"/>
    <w:rsid w:val="00840950"/>
    <w:rsid w:val="0084480F"/>
    <w:rsid w:val="00851501"/>
    <w:rsid w:val="00857137"/>
    <w:rsid w:val="0086247B"/>
    <w:rsid w:val="008848A8"/>
    <w:rsid w:val="008A23B2"/>
    <w:rsid w:val="008A7B46"/>
    <w:rsid w:val="008C224F"/>
    <w:rsid w:val="00900A58"/>
    <w:rsid w:val="00917A76"/>
    <w:rsid w:val="00925979"/>
    <w:rsid w:val="00927D2E"/>
    <w:rsid w:val="00967A32"/>
    <w:rsid w:val="00971A28"/>
    <w:rsid w:val="00981C34"/>
    <w:rsid w:val="00983639"/>
    <w:rsid w:val="009A2346"/>
    <w:rsid w:val="009A51BF"/>
    <w:rsid w:val="009D153D"/>
    <w:rsid w:val="009D2FAC"/>
    <w:rsid w:val="009D3131"/>
    <w:rsid w:val="00A03995"/>
    <w:rsid w:val="00A152E6"/>
    <w:rsid w:val="00A15507"/>
    <w:rsid w:val="00A30228"/>
    <w:rsid w:val="00A31277"/>
    <w:rsid w:val="00A34C6D"/>
    <w:rsid w:val="00A43431"/>
    <w:rsid w:val="00A44525"/>
    <w:rsid w:val="00A451A2"/>
    <w:rsid w:val="00A45D2C"/>
    <w:rsid w:val="00A57FD6"/>
    <w:rsid w:val="00A717A8"/>
    <w:rsid w:val="00A7543C"/>
    <w:rsid w:val="00A86377"/>
    <w:rsid w:val="00A924E0"/>
    <w:rsid w:val="00AD750A"/>
    <w:rsid w:val="00AF050C"/>
    <w:rsid w:val="00AF1544"/>
    <w:rsid w:val="00B13F62"/>
    <w:rsid w:val="00B37A97"/>
    <w:rsid w:val="00B50288"/>
    <w:rsid w:val="00B6357E"/>
    <w:rsid w:val="00B80317"/>
    <w:rsid w:val="00B843A8"/>
    <w:rsid w:val="00B92635"/>
    <w:rsid w:val="00BA29B1"/>
    <w:rsid w:val="00BA4B00"/>
    <w:rsid w:val="00BA4FF5"/>
    <w:rsid w:val="00BB47C3"/>
    <w:rsid w:val="00BD0F09"/>
    <w:rsid w:val="00BD45DC"/>
    <w:rsid w:val="00BD6C47"/>
    <w:rsid w:val="00BE599B"/>
    <w:rsid w:val="00C17461"/>
    <w:rsid w:val="00C63D5B"/>
    <w:rsid w:val="00C81046"/>
    <w:rsid w:val="00C92536"/>
    <w:rsid w:val="00CB17D1"/>
    <w:rsid w:val="00CC5643"/>
    <w:rsid w:val="00CC5D0E"/>
    <w:rsid w:val="00D276B1"/>
    <w:rsid w:val="00D36EE8"/>
    <w:rsid w:val="00D43585"/>
    <w:rsid w:val="00D47174"/>
    <w:rsid w:val="00D5549A"/>
    <w:rsid w:val="00D713FC"/>
    <w:rsid w:val="00D749B1"/>
    <w:rsid w:val="00D822F6"/>
    <w:rsid w:val="00D9243B"/>
    <w:rsid w:val="00DA3D92"/>
    <w:rsid w:val="00DA4605"/>
    <w:rsid w:val="00DA4681"/>
    <w:rsid w:val="00DB28EE"/>
    <w:rsid w:val="00DD4956"/>
    <w:rsid w:val="00DE0925"/>
    <w:rsid w:val="00DE2B2A"/>
    <w:rsid w:val="00DE5CBC"/>
    <w:rsid w:val="00E015EB"/>
    <w:rsid w:val="00E15F19"/>
    <w:rsid w:val="00E21F38"/>
    <w:rsid w:val="00E41E86"/>
    <w:rsid w:val="00E56CA1"/>
    <w:rsid w:val="00E64F2F"/>
    <w:rsid w:val="00E75095"/>
    <w:rsid w:val="00E8143F"/>
    <w:rsid w:val="00EB2344"/>
    <w:rsid w:val="00EB3060"/>
    <w:rsid w:val="00EC2154"/>
    <w:rsid w:val="00EC5F8E"/>
    <w:rsid w:val="00ED2ED1"/>
    <w:rsid w:val="00ED45E5"/>
    <w:rsid w:val="00F0562E"/>
    <w:rsid w:val="00F13926"/>
    <w:rsid w:val="00F23438"/>
    <w:rsid w:val="00F26C89"/>
    <w:rsid w:val="00F3228E"/>
    <w:rsid w:val="00F412D6"/>
    <w:rsid w:val="00F443A9"/>
    <w:rsid w:val="00F477D7"/>
    <w:rsid w:val="00F85CBB"/>
    <w:rsid w:val="00F92819"/>
    <w:rsid w:val="00FA609E"/>
    <w:rsid w:val="00FB6CB3"/>
    <w:rsid w:val="00FD1F17"/>
    <w:rsid w:val="00FD2CD7"/>
    <w:rsid w:val="00FE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44C8FB"/>
  <w15:docId w15:val="{16102AE0-43E8-4E0F-A282-39CF2E4F2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E38"/>
    <w:pPr>
      <w:spacing w:after="0" w:line="240" w:lineRule="auto"/>
    </w:pPr>
    <w:rPr>
      <w:rFonts w:ascii="Cambria" w:hAnsi="Cambri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8404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91E38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50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65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371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107"/>
  </w:style>
  <w:style w:type="paragraph" w:styleId="Footer">
    <w:name w:val="footer"/>
    <w:basedOn w:val="Normal"/>
    <w:link w:val="FooterChar"/>
    <w:uiPriority w:val="99"/>
    <w:unhideWhenUsed/>
    <w:rsid w:val="003371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7107"/>
  </w:style>
  <w:style w:type="character" w:styleId="Hyperlink">
    <w:name w:val="Hyperlink"/>
    <w:basedOn w:val="DefaultParagraphFont"/>
    <w:uiPriority w:val="99"/>
    <w:unhideWhenUsed/>
    <w:rsid w:val="002B3767"/>
    <w:rPr>
      <w:color w:val="0000FF"/>
      <w:u w:val="single"/>
    </w:rPr>
  </w:style>
  <w:style w:type="paragraph" w:styleId="NormalWeb">
    <w:name w:val="Normal (Web)"/>
    <w:basedOn w:val="Normal"/>
    <w:unhideWhenUsed/>
    <w:rsid w:val="003A34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GridTable4-Accent3">
    <w:name w:val="Grid Table 4 Accent 3"/>
    <w:basedOn w:val="TableNormal"/>
    <w:uiPriority w:val="49"/>
    <w:rsid w:val="0086247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86247B"/>
    <w:pPr>
      <w:widowControl w:val="0"/>
    </w:pPr>
    <w:rPr>
      <w:rFonts w:asciiTheme="minorHAnsi" w:hAnsiTheme="minorHAnsi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8346A5"/>
    <w:rPr>
      <w:b/>
      <w:bCs/>
      <w:smallCaps/>
      <w:color w:val="4F81BD" w:themeColor="accent1"/>
      <w:spacing w:val="5"/>
    </w:rPr>
  </w:style>
  <w:style w:type="table" w:styleId="TableGrid">
    <w:name w:val="Table Grid"/>
    <w:basedOn w:val="TableNormal"/>
    <w:uiPriority w:val="59"/>
    <w:rsid w:val="000B55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vgsua">
    <w:name w:val="cvgsua"/>
    <w:basedOn w:val="Normal"/>
    <w:rsid w:val="00D822F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oypena">
    <w:name w:val="oypena"/>
    <w:basedOn w:val="DefaultParagraphFont"/>
    <w:rsid w:val="00D822F6"/>
  </w:style>
  <w:style w:type="character" w:styleId="UnresolvedMention">
    <w:name w:val="Unresolved Mention"/>
    <w:basedOn w:val="DefaultParagraphFont"/>
    <w:uiPriority w:val="99"/>
    <w:semiHidden/>
    <w:unhideWhenUsed/>
    <w:rsid w:val="00567DD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91E3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091E38"/>
    <w:rPr>
      <w:b/>
      <w:bCs/>
    </w:rPr>
  </w:style>
  <w:style w:type="character" w:styleId="Emphasis">
    <w:name w:val="Emphasis"/>
    <w:basedOn w:val="DefaultParagraphFont"/>
    <w:uiPriority w:val="20"/>
    <w:qFormat/>
    <w:rsid w:val="00091E38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8404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61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0866">
          <w:marLeft w:val="109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98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406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4546">
          <w:marLeft w:val="109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4308">
          <w:marLeft w:val="109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2465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87098">
          <w:marLeft w:val="109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9106">
          <w:marLeft w:val="109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20018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84239">
          <w:marLeft w:val="109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9750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2955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1970">
          <w:marLeft w:val="109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9695">
          <w:marLeft w:val="109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1847">
          <w:marLeft w:val="109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7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3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600377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2456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550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4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4555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4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4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00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16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129901">
                          <w:marLeft w:val="0"/>
                          <w:marRight w:val="0"/>
                          <w:marTop w:val="3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787826">
                              <w:marLeft w:val="198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564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9923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4559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43034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83937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39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bbie@KeepOnWalking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vebutter.com/Steps_for_Hope_202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68</Words>
  <Characters>4359</Characters>
  <Application>Microsoft Office Word</Application>
  <DocSecurity>0</DocSecurity>
  <Lines>15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M2</dc:creator>
  <cp:keywords/>
  <dc:description/>
  <cp:lastModifiedBy>Debbie Forcier-Lynn</cp:lastModifiedBy>
  <cp:revision>2</cp:revision>
  <cp:lastPrinted>2015-07-08T00:11:00Z</cp:lastPrinted>
  <dcterms:created xsi:type="dcterms:W3CDTF">2025-05-03T23:33:00Z</dcterms:created>
  <dcterms:modified xsi:type="dcterms:W3CDTF">2025-05-03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3704922fe0d0b4966bf7c0777e5d72b601b38507ede4cc415e5d1bdbe2e977</vt:lpwstr>
  </property>
</Properties>
</file>